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438625" w14:textId="77777777" w:rsidR="001F29CE" w:rsidRPr="00F47826" w:rsidRDefault="001F29CE" w:rsidP="00814508">
      <w:pPr>
        <w:tabs>
          <w:tab w:val="left" w:pos="4161"/>
          <w:tab w:val="left" w:pos="7695"/>
          <w:tab w:val="right" w:pos="11115"/>
        </w:tabs>
        <w:jc w:val="center"/>
        <w:rPr>
          <w:rFonts w:ascii="Didot" w:hAnsi="Didot"/>
          <w:b/>
          <w:color w:val="002060"/>
          <w:sz w:val="22"/>
          <w:szCs w:val="22"/>
          <w:u w:val="single"/>
        </w:rPr>
      </w:pPr>
    </w:p>
    <w:p w14:paraId="467E21F7" w14:textId="77777777" w:rsidR="00282C95" w:rsidRDefault="00282C95" w:rsidP="009C2943">
      <w:pPr>
        <w:tabs>
          <w:tab w:val="left" w:pos="4161"/>
          <w:tab w:val="left" w:pos="7695"/>
          <w:tab w:val="right" w:pos="11115"/>
        </w:tabs>
        <w:jc w:val="center"/>
        <w:rPr>
          <w:rFonts w:ascii="Didot" w:hAnsi="Didot"/>
          <w:b/>
          <w:color w:val="002060"/>
          <w:sz w:val="32"/>
          <w:szCs w:val="32"/>
          <w:u w:val="single"/>
        </w:rPr>
      </w:pPr>
    </w:p>
    <w:p w14:paraId="6FE9E98D" w14:textId="73786AAA" w:rsidR="009C2943" w:rsidRPr="006135DE" w:rsidRDefault="00094CD5" w:rsidP="009C2943">
      <w:pPr>
        <w:tabs>
          <w:tab w:val="left" w:pos="4161"/>
          <w:tab w:val="left" w:pos="7695"/>
          <w:tab w:val="right" w:pos="11115"/>
        </w:tabs>
        <w:jc w:val="center"/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</w:pPr>
      <w:r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Thurston Mason</w:t>
      </w:r>
      <w:r w:rsidR="00F456F2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</w:t>
      </w:r>
      <w:r w:rsidR="0069217B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BH-</w:t>
      </w:r>
      <w:r w:rsidR="00F456F2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AS</w:t>
      </w:r>
      <w:r w:rsidR="009C2943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O</w:t>
      </w:r>
      <w:r w:rsidR="00F47826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Non-Medicaid ITA</w:t>
      </w:r>
      <w:r w:rsidR="009C2943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</w:t>
      </w:r>
      <w:r w:rsidR="00DD1047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Discharge</w:t>
      </w:r>
      <w:r w:rsidR="00A03C2B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Form</w:t>
      </w:r>
    </w:p>
    <w:p w14:paraId="7BB1CAD8" w14:textId="77777777" w:rsidR="001F29CE" w:rsidRPr="00F47826" w:rsidRDefault="001F29CE" w:rsidP="001F4CC9">
      <w:pPr>
        <w:tabs>
          <w:tab w:val="left" w:pos="4161"/>
          <w:tab w:val="left" w:pos="7695"/>
          <w:tab w:val="right" w:pos="11115"/>
        </w:tabs>
        <w:jc w:val="center"/>
        <w:rPr>
          <w:rFonts w:ascii="Didot" w:hAnsi="Didot"/>
          <w:color w:val="C00000"/>
          <w:sz w:val="20"/>
          <w:szCs w:val="20"/>
        </w:rPr>
      </w:pPr>
    </w:p>
    <w:tbl>
      <w:tblPr>
        <w:tblW w:w="115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20"/>
      </w:tblGrid>
      <w:tr w:rsidR="009F2E34" w:rsidRPr="00863B7E" w14:paraId="4A7AF8D2" w14:textId="77777777" w:rsidTr="00734FF9">
        <w:tc>
          <w:tcPr>
            <w:tcW w:w="11520" w:type="dxa"/>
            <w:shd w:val="clear" w:color="auto" w:fill="BFBFBF" w:themeFill="background1" w:themeFillShade="BF"/>
          </w:tcPr>
          <w:p w14:paraId="6EBFADC9" w14:textId="77777777" w:rsidR="002E1C99" w:rsidRPr="00863B7E" w:rsidRDefault="00711EC6" w:rsidP="00711EC6">
            <w:pPr>
              <w:tabs>
                <w:tab w:val="left" w:pos="4161"/>
                <w:tab w:val="center" w:pos="5604"/>
                <w:tab w:val="left" w:pos="7404"/>
                <w:tab w:val="left" w:pos="7695"/>
                <w:tab w:val="right" w:pos="11115"/>
              </w:tabs>
              <w:rPr>
                <w:rFonts w:ascii="Didot" w:hAnsi="Didot"/>
                <w:b/>
                <w:sz w:val="18"/>
                <w:szCs w:val="18"/>
              </w:rPr>
            </w:pPr>
            <w:bookmarkStart w:id="0" w:name="_Hlk485197003"/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r w:rsidR="0063062A" w:rsidRPr="00863B7E">
              <w:rPr>
                <w:rFonts w:ascii="Didot" w:hAnsi="Didot"/>
                <w:b/>
                <w:sz w:val="18"/>
                <w:szCs w:val="18"/>
              </w:rPr>
              <w:t xml:space="preserve">PATIENT </w:t>
            </w:r>
            <w:r w:rsidR="001F29CE" w:rsidRPr="00863B7E">
              <w:rPr>
                <w:rFonts w:ascii="Didot" w:hAnsi="Didot"/>
                <w:b/>
                <w:sz w:val="18"/>
                <w:szCs w:val="18"/>
              </w:rPr>
              <w:t>DEMOGRAPHICS</w:t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</w:p>
        </w:tc>
      </w:tr>
      <w:bookmarkEnd w:id="0"/>
    </w:tbl>
    <w:p w14:paraId="6AA8736B" w14:textId="77777777" w:rsidR="00596EB2" w:rsidRPr="00863B7E" w:rsidRDefault="00596EB2" w:rsidP="009F2E34">
      <w:pPr>
        <w:tabs>
          <w:tab w:val="left" w:pos="4161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</w:p>
    <w:p w14:paraId="5B60B59F" w14:textId="52A2608C" w:rsidR="006135DE" w:rsidRPr="00863B7E" w:rsidRDefault="00296E2F" w:rsidP="008B050C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Patient</w:t>
      </w:r>
      <w:r w:rsidR="00DA2616" w:rsidRPr="00863B7E">
        <w:rPr>
          <w:rFonts w:ascii="Didot" w:hAnsi="Didot"/>
          <w:sz w:val="18"/>
          <w:szCs w:val="18"/>
        </w:rPr>
        <w:t xml:space="preserve"> </w:t>
      </w:r>
      <w:r w:rsidR="002E1C99" w:rsidRPr="00863B7E">
        <w:rPr>
          <w:rFonts w:ascii="Didot" w:hAnsi="Didot"/>
          <w:sz w:val="18"/>
          <w:szCs w:val="18"/>
        </w:rPr>
        <w:t xml:space="preserve">Full </w:t>
      </w:r>
      <w:r w:rsidR="005A61D3" w:rsidRPr="00863B7E">
        <w:rPr>
          <w:rFonts w:ascii="Didot" w:hAnsi="Didot"/>
          <w:sz w:val="18"/>
          <w:szCs w:val="18"/>
        </w:rPr>
        <w:t xml:space="preserve">Name:  </w:t>
      </w:r>
      <w:bookmarkStart w:id="1" w:name="Text9"/>
      <w:r w:rsidR="005A61D3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5A61D3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5A61D3" w:rsidRPr="00863B7E">
        <w:rPr>
          <w:rFonts w:ascii="Didot" w:hAnsi="Didot"/>
          <w:sz w:val="18"/>
          <w:szCs w:val="18"/>
          <w:u w:val="single"/>
        </w:rPr>
      </w:r>
      <w:r w:rsidR="005A61D3" w:rsidRPr="00863B7E">
        <w:rPr>
          <w:rFonts w:ascii="Didot" w:hAnsi="Didot"/>
          <w:sz w:val="18"/>
          <w:szCs w:val="18"/>
          <w:u w:val="single"/>
        </w:rPr>
        <w:fldChar w:fldCharType="separate"/>
      </w:r>
      <w:bookmarkStart w:id="2" w:name="_GoBack"/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bookmarkEnd w:id="2"/>
      <w:r w:rsidR="005A61D3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1"/>
      <w:r w:rsidR="00A03C2B" w:rsidRPr="00863B7E">
        <w:rPr>
          <w:rFonts w:ascii="Didot" w:hAnsi="Didot"/>
          <w:sz w:val="18"/>
          <w:szCs w:val="18"/>
        </w:rPr>
        <w:t xml:space="preserve">  </w:t>
      </w:r>
      <w:r w:rsidR="006135DE" w:rsidRPr="00863B7E">
        <w:rPr>
          <w:rFonts w:ascii="Didot" w:hAnsi="Didot"/>
          <w:sz w:val="18"/>
          <w:szCs w:val="18"/>
        </w:rPr>
        <w:t xml:space="preserve">   Date of Birth:  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135D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863B7E">
        <w:rPr>
          <w:rFonts w:ascii="Didot" w:hAnsi="Didot"/>
          <w:sz w:val="18"/>
          <w:szCs w:val="18"/>
          <w:u w:val="single"/>
        </w:rPr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135DE" w:rsidRPr="00863B7E">
        <w:rPr>
          <w:rFonts w:ascii="Didot" w:hAnsi="Didot"/>
          <w:sz w:val="18"/>
          <w:szCs w:val="18"/>
        </w:rPr>
        <w:t xml:space="preserve">     P1 ID</w:t>
      </w:r>
      <w:r w:rsidR="00CF44AA">
        <w:rPr>
          <w:rFonts w:ascii="Didot" w:hAnsi="Didot"/>
          <w:sz w:val="18"/>
          <w:szCs w:val="18"/>
        </w:rPr>
        <w:t>,</w:t>
      </w:r>
      <w:r w:rsidR="0031516F">
        <w:rPr>
          <w:rFonts w:ascii="Didot" w:hAnsi="Didot"/>
          <w:sz w:val="18"/>
          <w:szCs w:val="18"/>
        </w:rPr>
        <w:t xml:space="preserve"> if applicable</w:t>
      </w:r>
      <w:r w:rsidR="006135DE" w:rsidRPr="00863B7E">
        <w:rPr>
          <w:rFonts w:ascii="Didot" w:hAnsi="Didot"/>
          <w:sz w:val="18"/>
          <w:szCs w:val="18"/>
        </w:rPr>
        <w:t xml:space="preserve">:  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135D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863B7E">
        <w:rPr>
          <w:rFonts w:ascii="Didot" w:hAnsi="Didot"/>
          <w:sz w:val="18"/>
          <w:szCs w:val="18"/>
          <w:u w:val="single"/>
        </w:rPr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135DE" w:rsidRPr="00863B7E">
        <w:rPr>
          <w:rFonts w:ascii="Didot" w:hAnsi="Didot"/>
          <w:sz w:val="18"/>
          <w:szCs w:val="18"/>
        </w:rPr>
        <w:t xml:space="preserve">     SSN:  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135D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863B7E">
        <w:rPr>
          <w:rFonts w:ascii="Didot" w:hAnsi="Didot"/>
          <w:sz w:val="18"/>
          <w:szCs w:val="18"/>
          <w:u w:val="single"/>
        </w:rPr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end"/>
      </w:r>
      <w:r w:rsidR="00965E16" w:rsidRPr="00965E16">
        <w:rPr>
          <w:rFonts w:ascii="Didot" w:hAnsi="Didot"/>
          <w:sz w:val="18"/>
          <w:szCs w:val="18"/>
        </w:rPr>
        <w:t xml:space="preserve">     </w:t>
      </w:r>
      <w:r w:rsidR="00965E16">
        <w:rPr>
          <w:rFonts w:ascii="Didot" w:hAnsi="Didot"/>
          <w:sz w:val="18"/>
          <w:szCs w:val="18"/>
        </w:rPr>
        <w:t>Gender</w:t>
      </w:r>
      <w:r w:rsidR="00965E16" w:rsidRPr="00863B7E">
        <w:rPr>
          <w:rFonts w:ascii="Didot" w:hAnsi="Didot"/>
          <w:sz w:val="18"/>
          <w:szCs w:val="18"/>
        </w:rPr>
        <w:t xml:space="preserve">:  </w:t>
      </w:r>
      <w:r w:rsidR="00965E16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965E16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965E16" w:rsidRPr="00863B7E">
        <w:rPr>
          <w:rFonts w:ascii="Didot" w:hAnsi="Didot"/>
          <w:sz w:val="18"/>
          <w:szCs w:val="18"/>
          <w:u w:val="single"/>
        </w:rPr>
      </w:r>
      <w:r w:rsidR="00965E16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965E16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2824883A" w14:textId="2A278699" w:rsidR="00094CD5" w:rsidRPr="00863B7E" w:rsidRDefault="005E17F3" w:rsidP="008B050C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  <w:u w:val="single"/>
        </w:rPr>
      </w:pPr>
      <w:r>
        <w:rPr>
          <w:rFonts w:ascii="Didot" w:hAnsi="Didot"/>
          <w:sz w:val="18"/>
          <w:szCs w:val="18"/>
        </w:rPr>
        <w:t>Street Address</w:t>
      </w:r>
      <w:r w:rsidR="005A61D3" w:rsidRPr="00863B7E">
        <w:rPr>
          <w:rFonts w:ascii="Didot" w:hAnsi="Didot"/>
          <w:sz w:val="18"/>
          <w:szCs w:val="18"/>
        </w:rPr>
        <w:t xml:space="preserve">:  </w:t>
      </w:r>
      <w:bookmarkStart w:id="3" w:name="Text12"/>
      <w:r w:rsidR="005A61D3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5A61D3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5A61D3" w:rsidRPr="00863B7E">
        <w:rPr>
          <w:rFonts w:ascii="Didot" w:hAnsi="Didot"/>
          <w:sz w:val="18"/>
          <w:szCs w:val="18"/>
          <w:u w:val="single"/>
        </w:rPr>
      </w:r>
      <w:r w:rsidR="005A61D3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3"/>
      <w:r w:rsidR="00450415" w:rsidRPr="00450415">
        <w:rPr>
          <w:rFonts w:ascii="Didot" w:hAnsi="Didot"/>
          <w:sz w:val="18"/>
          <w:szCs w:val="18"/>
        </w:rPr>
        <w:t xml:space="preserve">     </w:t>
      </w:r>
      <w:r w:rsidR="00450415" w:rsidRPr="00863B7E">
        <w:rPr>
          <w:rFonts w:ascii="Didot" w:hAnsi="Didot"/>
          <w:sz w:val="18"/>
          <w:szCs w:val="18"/>
        </w:rPr>
        <w:t xml:space="preserve">City:  </w:t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450415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450415" w:rsidRPr="00863B7E">
        <w:rPr>
          <w:rFonts w:ascii="Didot" w:hAnsi="Didot"/>
          <w:sz w:val="18"/>
          <w:szCs w:val="18"/>
          <w:u w:val="single"/>
        </w:rPr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end"/>
      </w:r>
      <w:r w:rsidR="00450415" w:rsidRPr="00863B7E">
        <w:rPr>
          <w:rFonts w:ascii="Didot" w:hAnsi="Didot"/>
          <w:sz w:val="18"/>
          <w:szCs w:val="18"/>
        </w:rPr>
        <w:t xml:space="preserve">     Zip Code:  </w:t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450415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450415" w:rsidRPr="00863B7E">
        <w:rPr>
          <w:rFonts w:ascii="Didot" w:hAnsi="Didot"/>
          <w:sz w:val="18"/>
          <w:szCs w:val="18"/>
          <w:u w:val="single"/>
        </w:rPr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50415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190E8C66" w14:textId="0F9D0390" w:rsidR="00DA2616" w:rsidRPr="00863B7E" w:rsidRDefault="006135DE" w:rsidP="008B050C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County</w:t>
      </w:r>
      <w:r w:rsidR="00450415">
        <w:rPr>
          <w:rFonts w:ascii="Didot" w:hAnsi="Didot"/>
          <w:sz w:val="18"/>
          <w:szCs w:val="18"/>
        </w:rPr>
        <w:t xml:space="preserve"> o</w:t>
      </w:r>
      <w:r w:rsidR="008B050C">
        <w:rPr>
          <w:rFonts w:ascii="Didot" w:hAnsi="Didot"/>
          <w:sz w:val="18"/>
          <w:szCs w:val="18"/>
        </w:rPr>
        <w:t>f</w:t>
      </w:r>
      <w:r w:rsidR="00450415">
        <w:rPr>
          <w:rFonts w:ascii="Didot" w:hAnsi="Didot"/>
          <w:sz w:val="18"/>
          <w:szCs w:val="18"/>
        </w:rPr>
        <w:t xml:space="preserve"> Residence</w:t>
      </w:r>
      <w:r w:rsidR="00E21832" w:rsidRPr="00863B7E">
        <w:rPr>
          <w:rFonts w:ascii="Didot" w:hAnsi="Didot"/>
          <w:sz w:val="18"/>
          <w:szCs w:val="18"/>
        </w:rPr>
        <w:t xml:space="preserve">:  </w:t>
      </w:r>
      <w:r w:rsidR="00E21832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E21832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21832" w:rsidRPr="00863B7E">
        <w:rPr>
          <w:rFonts w:ascii="Didot" w:hAnsi="Didot"/>
          <w:sz w:val="18"/>
          <w:szCs w:val="18"/>
          <w:u w:val="single"/>
        </w:rPr>
      </w:r>
      <w:r w:rsidR="00E21832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78C1D9DA" w14:textId="77777777" w:rsidR="00734FF9" w:rsidRDefault="00734FF9" w:rsidP="008B050C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b/>
          <w:sz w:val="18"/>
          <w:szCs w:val="18"/>
        </w:rPr>
      </w:pPr>
    </w:p>
    <w:p w14:paraId="5E2CD9F4" w14:textId="06332B07" w:rsidR="00E95C96" w:rsidRPr="005C0426" w:rsidRDefault="006135DE" w:rsidP="008B050C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</w:rPr>
      </w:pPr>
      <w:r w:rsidRPr="00105FFA">
        <w:rPr>
          <w:rFonts w:ascii="Didot" w:hAnsi="Didot"/>
          <w:b/>
          <w:sz w:val="18"/>
          <w:szCs w:val="18"/>
        </w:rPr>
        <w:t xml:space="preserve">Involuntary Psych IP </w:t>
      </w:r>
      <w:r w:rsidR="00DD1047" w:rsidRPr="008B050C">
        <w:rPr>
          <w:rFonts w:ascii="Didot" w:hAnsi="Didot"/>
          <w:b/>
          <w:sz w:val="18"/>
          <w:szCs w:val="18"/>
          <w:u w:val="single"/>
        </w:rPr>
        <w:t>D</w:t>
      </w:r>
      <w:r w:rsidR="00A853BE">
        <w:rPr>
          <w:rFonts w:ascii="Didot" w:hAnsi="Didot"/>
          <w:b/>
          <w:sz w:val="18"/>
          <w:szCs w:val="18"/>
          <w:u w:val="single"/>
        </w:rPr>
        <w:t>iscontinued</w:t>
      </w:r>
      <w:r w:rsidRPr="00105FFA">
        <w:rPr>
          <w:rFonts w:ascii="Didot" w:hAnsi="Didot"/>
          <w:b/>
          <w:sz w:val="18"/>
          <w:szCs w:val="18"/>
        </w:rPr>
        <w:t xml:space="preserve"> b</w:t>
      </w:r>
      <w:r w:rsidR="00926B31" w:rsidRPr="00105FFA">
        <w:rPr>
          <w:rFonts w:ascii="Didot" w:hAnsi="Didot"/>
          <w:b/>
          <w:sz w:val="18"/>
          <w:szCs w:val="18"/>
        </w:rPr>
        <w:t>y</w:t>
      </w:r>
      <w:r w:rsidR="00926B31" w:rsidRPr="00863B7E">
        <w:rPr>
          <w:rFonts w:ascii="Didot" w:hAnsi="Didot"/>
          <w:b/>
          <w:i/>
          <w:sz w:val="18"/>
          <w:szCs w:val="18"/>
        </w:rPr>
        <w:t>:</w:t>
      </w:r>
      <w:r w:rsidR="00926B31" w:rsidRPr="00863B7E">
        <w:rPr>
          <w:rFonts w:ascii="Didot" w:hAnsi="Didot"/>
          <w:sz w:val="18"/>
          <w:szCs w:val="18"/>
        </w:rPr>
        <w:t xml:space="preserve">  </w:t>
      </w:r>
      <w:r w:rsidR="002E1C99" w:rsidRPr="00863B7E">
        <w:rPr>
          <w:rFonts w:ascii="Didot" w:hAnsi="Didot"/>
          <w:sz w:val="18"/>
          <w:szCs w:val="18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="002E1C99" w:rsidRPr="00863B7E">
        <w:rPr>
          <w:rFonts w:ascii="Didot" w:hAnsi="Didot"/>
          <w:sz w:val="18"/>
          <w:szCs w:val="18"/>
        </w:rPr>
        <w:instrText xml:space="preserve"> FORMCHECKBOX </w:instrText>
      </w:r>
      <w:r w:rsidR="000E2261">
        <w:rPr>
          <w:rFonts w:ascii="Didot" w:hAnsi="Didot"/>
          <w:sz w:val="18"/>
          <w:szCs w:val="18"/>
        </w:rPr>
      </w:r>
      <w:r w:rsidR="000E2261">
        <w:rPr>
          <w:rFonts w:ascii="Didot" w:hAnsi="Didot"/>
          <w:sz w:val="18"/>
          <w:szCs w:val="18"/>
        </w:rPr>
        <w:fldChar w:fldCharType="separate"/>
      </w:r>
      <w:r w:rsidR="002E1C99" w:rsidRPr="00863B7E">
        <w:rPr>
          <w:rFonts w:ascii="Didot" w:hAnsi="Didot"/>
          <w:sz w:val="18"/>
          <w:szCs w:val="18"/>
        </w:rPr>
        <w:fldChar w:fldCharType="end"/>
      </w:r>
      <w:r w:rsidR="002E1C99" w:rsidRPr="00863B7E">
        <w:rPr>
          <w:rFonts w:ascii="Didot" w:hAnsi="Didot"/>
          <w:sz w:val="18"/>
          <w:szCs w:val="18"/>
        </w:rPr>
        <w:t xml:space="preserve"> Court</w:t>
      </w:r>
      <w:r w:rsidR="00A03C2B"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</w:rPr>
        <w:t xml:space="preserve">  </w:t>
      </w:r>
      <w:r w:rsidR="005E17F3">
        <w:rPr>
          <w:rFonts w:ascii="Didot" w:hAnsi="Didot"/>
          <w:sz w:val="18"/>
          <w:szCs w:val="18"/>
        </w:rPr>
        <w:t xml:space="preserve">  </w:t>
      </w:r>
      <w:r w:rsidR="00F47826" w:rsidRPr="00863B7E">
        <w:rPr>
          <w:rFonts w:ascii="Didot" w:hAnsi="Didot"/>
          <w:sz w:val="18"/>
          <w:szCs w:val="18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47826" w:rsidRPr="00863B7E">
        <w:rPr>
          <w:rFonts w:ascii="Didot" w:hAnsi="Didot"/>
          <w:sz w:val="18"/>
          <w:szCs w:val="18"/>
        </w:rPr>
        <w:instrText xml:space="preserve"> FORMCHECKBOX </w:instrText>
      </w:r>
      <w:r w:rsidR="000E2261">
        <w:rPr>
          <w:rFonts w:ascii="Didot" w:hAnsi="Didot"/>
          <w:sz w:val="18"/>
          <w:szCs w:val="18"/>
        </w:rPr>
      </w:r>
      <w:r w:rsidR="000E2261">
        <w:rPr>
          <w:rFonts w:ascii="Didot" w:hAnsi="Didot"/>
          <w:sz w:val="18"/>
          <w:szCs w:val="18"/>
        </w:rPr>
        <w:fldChar w:fldCharType="separate"/>
      </w:r>
      <w:r w:rsidR="00F47826" w:rsidRPr="00863B7E">
        <w:rPr>
          <w:rFonts w:ascii="Didot" w:hAnsi="Didot"/>
          <w:sz w:val="18"/>
          <w:szCs w:val="18"/>
        </w:rPr>
        <w:fldChar w:fldCharType="end"/>
      </w:r>
      <w:r w:rsidR="00F47826" w:rsidRPr="00863B7E">
        <w:rPr>
          <w:rFonts w:ascii="Didot" w:hAnsi="Didot"/>
          <w:sz w:val="18"/>
          <w:szCs w:val="18"/>
        </w:rPr>
        <w:t xml:space="preserve"> </w:t>
      </w:r>
      <w:r w:rsidR="00DD1047">
        <w:rPr>
          <w:rFonts w:ascii="Didot" w:hAnsi="Didot"/>
          <w:sz w:val="18"/>
          <w:szCs w:val="18"/>
        </w:rPr>
        <w:t>Attending Physician</w:t>
      </w:r>
      <w:r w:rsidR="00420CC4" w:rsidRPr="00420CC4">
        <w:rPr>
          <w:rFonts w:ascii="Didot" w:hAnsi="Didot"/>
          <w:sz w:val="18"/>
          <w:szCs w:val="18"/>
        </w:rPr>
        <w:t xml:space="preserve">    </w:t>
      </w:r>
      <w:r w:rsidR="005E17F3">
        <w:rPr>
          <w:rFonts w:ascii="Didot" w:hAnsi="Didot"/>
          <w:sz w:val="18"/>
          <w:szCs w:val="18"/>
        </w:rPr>
        <w:t xml:space="preserve"> </w:t>
      </w:r>
      <w:r w:rsidR="005E17F3" w:rsidRPr="00863B7E">
        <w:rPr>
          <w:rFonts w:ascii="Didot" w:hAnsi="Didot"/>
          <w:sz w:val="18"/>
          <w:szCs w:val="18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E17F3" w:rsidRPr="00863B7E">
        <w:rPr>
          <w:rFonts w:ascii="Didot" w:hAnsi="Didot"/>
          <w:sz w:val="18"/>
          <w:szCs w:val="18"/>
        </w:rPr>
        <w:instrText xml:space="preserve"> FORMCHECKBOX </w:instrText>
      </w:r>
      <w:r w:rsidR="000E2261">
        <w:rPr>
          <w:rFonts w:ascii="Didot" w:hAnsi="Didot"/>
          <w:sz w:val="18"/>
          <w:szCs w:val="18"/>
        </w:rPr>
      </w:r>
      <w:r w:rsidR="000E2261">
        <w:rPr>
          <w:rFonts w:ascii="Didot" w:hAnsi="Didot"/>
          <w:sz w:val="18"/>
          <w:szCs w:val="18"/>
        </w:rPr>
        <w:fldChar w:fldCharType="separate"/>
      </w:r>
      <w:r w:rsidR="005E17F3" w:rsidRPr="00863B7E">
        <w:rPr>
          <w:rFonts w:ascii="Didot" w:hAnsi="Didot"/>
          <w:sz w:val="18"/>
          <w:szCs w:val="18"/>
        </w:rPr>
        <w:fldChar w:fldCharType="end"/>
      </w:r>
      <w:r w:rsidR="005E17F3" w:rsidRPr="00863B7E">
        <w:rPr>
          <w:rFonts w:ascii="Didot" w:hAnsi="Didot"/>
          <w:sz w:val="18"/>
          <w:szCs w:val="18"/>
        </w:rPr>
        <w:t xml:space="preserve"> </w:t>
      </w:r>
      <w:r w:rsidR="005E17F3">
        <w:rPr>
          <w:rFonts w:ascii="Didot" w:hAnsi="Didot"/>
          <w:sz w:val="18"/>
          <w:szCs w:val="18"/>
        </w:rPr>
        <w:t xml:space="preserve">Not </w:t>
      </w:r>
      <w:r w:rsidR="00A853BE">
        <w:rPr>
          <w:rFonts w:ascii="Didot" w:hAnsi="Didot"/>
          <w:sz w:val="18"/>
          <w:szCs w:val="18"/>
        </w:rPr>
        <w:t>Discontinued</w:t>
      </w:r>
      <w:r w:rsidR="005E17F3">
        <w:rPr>
          <w:rFonts w:ascii="Didot" w:hAnsi="Didot"/>
          <w:sz w:val="18"/>
          <w:szCs w:val="18"/>
        </w:rPr>
        <w:t xml:space="preserve"> (Transferred to</w:t>
      </w:r>
      <w:r w:rsidR="00565697">
        <w:rPr>
          <w:rFonts w:ascii="Didot" w:hAnsi="Didot"/>
          <w:sz w:val="18"/>
          <w:szCs w:val="18"/>
        </w:rPr>
        <w:t xml:space="preserve"> other</w:t>
      </w:r>
      <w:r w:rsidR="005E17F3">
        <w:rPr>
          <w:rFonts w:ascii="Didot" w:hAnsi="Didot"/>
          <w:sz w:val="18"/>
          <w:szCs w:val="18"/>
        </w:rPr>
        <w:t xml:space="preserve"> ITA Facility)</w:t>
      </w:r>
      <w:r w:rsidR="005E17F3" w:rsidRPr="00863B7E">
        <w:rPr>
          <w:rFonts w:ascii="Didot" w:hAnsi="Didot"/>
          <w:sz w:val="18"/>
          <w:szCs w:val="18"/>
        </w:rPr>
        <w:t xml:space="preserve">   </w:t>
      </w:r>
    </w:p>
    <w:p w14:paraId="79B2489E" w14:textId="3C338ACE" w:rsidR="00E6764D" w:rsidRPr="00863B7E" w:rsidRDefault="0082469D" w:rsidP="008B050C">
      <w:pPr>
        <w:tabs>
          <w:tab w:val="left" w:pos="5040"/>
          <w:tab w:val="left" w:pos="6099"/>
          <w:tab w:val="left" w:pos="8640"/>
          <w:tab w:val="left" w:pos="9234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 xml:space="preserve">Length of </w:t>
      </w:r>
      <w:r w:rsidR="00DD1047">
        <w:rPr>
          <w:rFonts w:ascii="Didot" w:hAnsi="Didot"/>
          <w:sz w:val="18"/>
          <w:szCs w:val="18"/>
        </w:rPr>
        <w:t>O</w:t>
      </w:r>
      <w:r w:rsidRPr="00863B7E">
        <w:rPr>
          <w:rFonts w:ascii="Didot" w:hAnsi="Didot"/>
          <w:sz w:val="18"/>
          <w:szCs w:val="18"/>
        </w:rPr>
        <w:t xml:space="preserve">rdered </w:t>
      </w:r>
      <w:r w:rsidR="00DD1047">
        <w:rPr>
          <w:rFonts w:ascii="Didot" w:hAnsi="Didot"/>
          <w:sz w:val="18"/>
          <w:szCs w:val="18"/>
        </w:rPr>
        <w:t>H</w:t>
      </w:r>
      <w:r w:rsidRPr="00863B7E">
        <w:rPr>
          <w:rFonts w:ascii="Didot" w:hAnsi="Didot"/>
          <w:sz w:val="18"/>
          <w:szCs w:val="18"/>
        </w:rPr>
        <w:t>old:</w:t>
      </w:r>
      <w:r w:rsidR="00565697">
        <w:rPr>
          <w:rFonts w:ascii="Didot" w:hAnsi="Didot"/>
          <w:sz w:val="18"/>
          <w:szCs w:val="18"/>
        </w:rPr>
        <w:t xml:space="preserve"> </w:t>
      </w:r>
      <w:r w:rsidR="00E6764D"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="00E6764D" w:rsidRPr="00863B7E">
        <w:rPr>
          <w:rFonts w:ascii="Didot" w:hAnsi="Didot"/>
          <w:sz w:val="18"/>
          <w:szCs w:val="18"/>
        </w:rPr>
        <w:t xml:space="preserve">  </w:t>
      </w:r>
      <w:r w:rsidR="00565697">
        <w:rPr>
          <w:rFonts w:ascii="Didot" w:hAnsi="Didot"/>
          <w:sz w:val="18"/>
          <w:szCs w:val="18"/>
        </w:rPr>
        <w:t xml:space="preserve">   </w:t>
      </w:r>
      <w:r w:rsidR="008C2B62">
        <w:rPr>
          <w:rFonts w:ascii="Didot" w:hAnsi="Didot"/>
          <w:sz w:val="18"/>
          <w:szCs w:val="18"/>
        </w:rPr>
        <w:t xml:space="preserve">Order </w:t>
      </w:r>
      <w:r w:rsidR="00E6764D" w:rsidRPr="00863B7E">
        <w:rPr>
          <w:rFonts w:ascii="Didot" w:hAnsi="Didot"/>
          <w:sz w:val="18"/>
          <w:szCs w:val="18"/>
        </w:rPr>
        <w:t>Start Date:</w:t>
      </w:r>
      <w:r w:rsidR="00565697">
        <w:rPr>
          <w:rFonts w:ascii="Didot" w:hAnsi="Didot"/>
          <w:sz w:val="18"/>
          <w:szCs w:val="18"/>
        </w:rPr>
        <w:t xml:space="preserve"> </w:t>
      </w:r>
      <w:r w:rsidR="00E6764D" w:rsidRPr="00863B7E">
        <w:rPr>
          <w:rFonts w:ascii="Didot" w:hAnsi="Didot"/>
          <w:sz w:val="18"/>
          <w:szCs w:val="18"/>
        </w:rPr>
        <w:t xml:space="preserve"> 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E6764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6764D" w:rsidRPr="00863B7E">
        <w:rPr>
          <w:rFonts w:ascii="Didot" w:hAnsi="Didot"/>
          <w:sz w:val="18"/>
          <w:szCs w:val="18"/>
          <w:u w:val="single"/>
        </w:rPr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end"/>
      </w:r>
      <w:r w:rsidR="00E6764D" w:rsidRPr="00863B7E">
        <w:rPr>
          <w:rFonts w:ascii="Didot" w:hAnsi="Didot"/>
          <w:sz w:val="18"/>
          <w:szCs w:val="18"/>
        </w:rPr>
        <w:t xml:space="preserve">  </w:t>
      </w:r>
      <w:r w:rsidR="00565697">
        <w:rPr>
          <w:rFonts w:ascii="Didot" w:hAnsi="Didot"/>
          <w:sz w:val="18"/>
          <w:szCs w:val="18"/>
        </w:rPr>
        <w:t xml:space="preserve">   </w:t>
      </w:r>
      <w:r w:rsidR="00DD1047">
        <w:rPr>
          <w:rFonts w:ascii="Didot" w:hAnsi="Didot"/>
          <w:sz w:val="18"/>
          <w:szCs w:val="18"/>
        </w:rPr>
        <w:t>Order End Date</w:t>
      </w:r>
      <w:r w:rsidR="00E6764D" w:rsidRPr="00863B7E">
        <w:rPr>
          <w:rFonts w:ascii="Didot" w:hAnsi="Didot"/>
          <w:sz w:val="18"/>
          <w:szCs w:val="18"/>
        </w:rPr>
        <w:t>:</w:t>
      </w:r>
      <w:r w:rsidR="00565697">
        <w:rPr>
          <w:rFonts w:ascii="Didot" w:hAnsi="Didot"/>
          <w:sz w:val="18"/>
          <w:szCs w:val="18"/>
        </w:rPr>
        <w:t xml:space="preserve"> </w:t>
      </w:r>
      <w:r w:rsidR="00E6764D" w:rsidRPr="00863B7E">
        <w:rPr>
          <w:rFonts w:ascii="Didot" w:hAnsi="Didot"/>
          <w:sz w:val="18"/>
          <w:szCs w:val="18"/>
        </w:rPr>
        <w:t xml:space="preserve"> 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E6764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6764D" w:rsidRPr="00863B7E">
        <w:rPr>
          <w:rFonts w:ascii="Didot" w:hAnsi="Didot"/>
          <w:sz w:val="18"/>
          <w:szCs w:val="18"/>
          <w:u w:val="single"/>
        </w:rPr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end"/>
      </w:r>
      <w:r w:rsidR="005E17F3">
        <w:rPr>
          <w:rFonts w:ascii="Didot" w:hAnsi="Didot"/>
          <w:sz w:val="18"/>
          <w:szCs w:val="18"/>
        </w:rPr>
        <w:t xml:space="preserve">     </w:t>
      </w:r>
      <w:r w:rsidR="00565697">
        <w:rPr>
          <w:rFonts w:ascii="Didot" w:hAnsi="Didot"/>
          <w:sz w:val="18"/>
          <w:szCs w:val="18"/>
        </w:rPr>
        <w:t>Next Court Date(If Hold not D</w:t>
      </w:r>
      <w:r w:rsidR="00A853BE">
        <w:rPr>
          <w:rFonts w:ascii="Didot" w:hAnsi="Didot"/>
          <w:sz w:val="18"/>
          <w:szCs w:val="18"/>
        </w:rPr>
        <w:t>iscontinued</w:t>
      </w:r>
      <w:r w:rsidR="00565697">
        <w:rPr>
          <w:rFonts w:ascii="Didot" w:hAnsi="Didot"/>
          <w:sz w:val="18"/>
          <w:szCs w:val="18"/>
        </w:rPr>
        <w:t>)</w:t>
      </w:r>
      <w:r w:rsidR="005E17F3" w:rsidRPr="00863B7E">
        <w:rPr>
          <w:rFonts w:ascii="Didot" w:hAnsi="Didot"/>
          <w:sz w:val="18"/>
          <w:szCs w:val="18"/>
        </w:rPr>
        <w:t xml:space="preserve">: </w:t>
      </w:r>
      <w:r w:rsidR="00565697">
        <w:rPr>
          <w:rFonts w:ascii="Didot" w:hAnsi="Didot"/>
          <w:sz w:val="18"/>
          <w:szCs w:val="18"/>
        </w:rPr>
        <w:t xml:space="preserve"> </w:t>
      </w:r>
      <w:r w:rsidR="005E17F3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5E17F3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5E17F3" w:rsidRPr="00863B7E">
        <w:rPr>
          <w:rFonts w:ascii="Didot" w:hAnsi="Didot"/>
          <w:sz w:val="18"/>
          <w:szCs w:val="18"/>
          <w:u w:val="single"/>
        </w:rPr>
      </w:r>
      <w:r w:rsidR="005E17F3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5E17F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E17F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E17F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E17F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E17F3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E17F3" w:rsidRPr="00863B7E">
        <w:rPr>
          <w:rFonts w:ascii="Didot" w:hAnsi="Didot"/>
          <w:sz w:val="18"/>
          <w:szCs w:val="18"/>
          <w:u w:val="single"/>
        </w:rPr>
        <w:fldChar w:fldCharType="end"/>
      </w:r>
      <w:r w:rsidR="005E17F3" w:rsidRPr="00863B7E">
        <w:rPr>
          <w:rFonts w:ascii="Didot" w:hAnsi="Didot"/>
          <w:sz w:val="18"/>
          <w:szCs w:val="18"/>
          <w:u w:val="single"/>
        </w:rPr>
        <w:t xml:space="preserve"> </w:t>
      </w:r>
      <w:r w:rsidR="00E6764D" w:rsidRPr="00863B7E">
        <w:rPr>
          <w:rFonts w:ascii="Didot" w:hAnsi="Didot"/>
          <w:sz w:val="18"/>
          <w:szCs w:val="18"/>
          <w:u w:val="single"/>
        </w:rPr>
        <w:t xml:space="preserve"> </w:t>
      </w:r>
    </w:p>
    <w:p w14:paraId="4CF9AA1C" w14:textId="77777777" w:rsidR="00596EB2" w:rsidRPr="00863B7E" w:rsidRDefault="00596EB2" w:rsidP="009F2E34">
      <w:pPr>
        <w:tabs>
          <w:tab w:val="left" w:pos="4674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</w:p>
    <w:tbl>
      <w:tblPr>
        <w:tblW w:w="115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20"/>
      </w:tblGrid>
      <w:tr w:rsidR="00A03C2B" w:rsidRPr="00863B7E" w14:paraId="0FEB4223" w14:textId="77777777" w:rsidTr="008B050C">
        <w:tc>
          <w:tcPr>
            <w:tcW w:w="11520" w:type="dxa"/>
            <w:shd w:val="clear" w:color="auto" w:fill="BFBFBF" w:themeFill="background1" w:themeFillShade="BF"/>
          </w:tcPr>
          <w:p w14:paraId="20FFC9BE" w14:textId="77777777" w:rsidR="00A03C2B" w:rsidRPr="00863B7E" w:rsidRDefault="00A03C2B" w:rsidP="00814508">
            <w:pPr>
              <w:tabs>
                <w:tab w:val="left" w:pos="4161"/>
                <w:tab w:val="left" w:pos="7695"/>
                <w:tab w:val="right" w:pos="11115"/>
              </w:tabs>
              <w:jc w:val="center"/>
              <w:rPr>
                <w:rFonts w:ascii="Didot" w:hAnsi="Didot"/>
                <w:b/>
                <w:sz w:val="18"/>
                <w:szCs w:val="18"/>
              </w:rPr>
            </w:pPr>
            <w:bookmarkStart w:id="4" w:name="_Hlk485197582"/>
            <w:r w:rsidRPr="00863B7E">
              <w:rPr>
                <w:rFonts w:ascii="Didot" w:hAnsi="Didot"/>
                <w:b/>
                <w:sz w:val="18"/>
                <w:szCs w:val="18"/>
              </w:rPr>
              <w:t>PROVIDER INFORMATION</w:t>
            </w:r>
          </w:p>
        </w:tc>
      </w:tr>
      <w:bookmarkEnd w:id="4"/>
    </w:tbl>
    <w:p w14:paraId="4F54F076" w14:textId="77777777" w:rsidR="00596EB2" w:rsidRPr="00863B7E" w:rsidRDefault="00596EB2" w:rsidP="009F2E34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</w:p>
    <w:p w14:paraId="0899BE1B" w14:textId="1D1F9804" w:rsidR="00A03C2B" w:rsidRPr="00D61CAF" w:rsidRDefault="00D61CAF" w:rsidP="008B050C">
      <w:pPr>
        <w:tabs>
          <w:tab w:val="left" w:pos="5040"/>
          <w:tab w:val="left" w:pos="6099"/>
          <w:tab w:val="left" w:pos="8640"/>
          <w:tab w:val="left" w:pos="9234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Provider</w:t>
      </w:r>
      <w:r>
        <w:rPr>
          <w:rFonts w:ascii="Didot" w:hAnsi="Didot"/>
          <w:sz w:val="18"/>
          <w:szCs w:val="18"/>
        </w:rPr>
        <w:t xml:space="preserve"> Agency</w:t>
      </w:r>
      <w:r w:rsidRPr="00863B7E">
        <w:rPr>
          <w:rFonts w:ascii="Didot" w:hAnsi="Didot"/>
          <w:sz w:val="18"/>
          <w:szCs w:val="18"/>
        </w:rPr>
        <w:t xml:space="preserve"> Name</w:t>
      </w:r>
      <w:r>
        <w:rPr>
          <w:rFonts w:ascii="Didot" w:hAnsi="Didot"/>
          <w:sz w:val="18"/>
          <w:szCs w:val="18"/>
        </w:rPr>
        <w:t xml:space="preserve">: </w:t>
      </w:r>
      <w:r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  Provider</w:t>
      </w:r>
      <w:r w:rsidR="00B12077">
        <w:rPr>
          <w:rFonts w:ascii="Didot" w:hAnsi="Didot"/>
          <w:sz w:val="18"/>
          <w:szCs w:val="18"/>
        </w:rPr>
        <w:t xml:space="preserve"> Agency</w:t>
      </w:r>
      <w:r w:rsidRPr="00863B7E">
        <w:rPr>
          <w:rFonts w:ascii="Didot" w:hAnsi="Didot"/>
          <w:sz w:val="18"/>
          <w:szCs w:val="18"/>
        </w:rPr>
        <w:t xml:space="preserve"> NPI</w:t>
      </w:r>
      <w:r>
        <w:rPr>
          <w:rFonts w:ascii="Didot" w:hAnsi="Didot"/>
          <w:sz w:val="18"/>
          <w:szCs w:val="18"/>
        </w:rPr>
        <w:t xml:space="preserve">: </w:t>
      </w:r>
      <w:r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>
        <w:rPr>
          <w:rFonts w:ascii="Didot" w:hAnsi="Didot"/>
          <w:sz w:val="18"/>
          <w:szCs w:val="18"/>
        </w:rPr>
        <w:t xml:space="preserve">     </w:t>
      </w:r>
    </w:p>
    <w:p w14:paraId="6FBCFC1D" w14:textId="1E1FFB35" w:rsidR="00814508" w:rsidRPr="00863B7E" w:rsidRDefault="00A03C2B" w:rsidP="008B050C">
      <w:pPr>
        <w:tabs>
          <w:tab w:val="left" w:pos="5040"/>
          <w:tab w:val="left" w:pos="6099"/>
          <w:tab w:val="left" w:pos="8640"/>
          <w:tab w:val="left" w:pos="9234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 xml:space="preserve">Facility </w:t>
      </w:r>
      <w:r w:rsidR="00296E2F" w:rsidRPr="00863B7E">
        <w:rPr>
          <w:rFonts w:ascii="Didot" w:hAnsi="Didot"/>
          <w:sz w:val="18"/>
          <w:szCs w:val="18"/>
        </w:rPr>
        <w:t>UR</w:t>
      </w:r>
      <w:r w:rsidR="008333C5" w:rsidRPr="00863B7E">
        <w:rPr>
          <w:rFonts w:ascii="Didot" w:hAnsi="Didot"/>
          <w:sz w:val="18"/>
          <w:szCs w:val="18"/>
        </w:rPr>
        <w:t xml:space="preserve"> Name</w:t>
      </w:r>
      <w:r w:rsidR="00A75562">
        <w:rPr>
          <w:rFonts w:ascii="Didot" w:hAnsi="Didot"/>
          <w:sz w:val="18"/>
          <w:szCs w:val="18"/>
        </w:rPr>
        <w:t xml:space="preserve">: </w:t>
      </w:r>
      <w:r w:rsidR="008333C5" w:rsidRPr="00863B7E">
        <w:rPr>
          <w:rFonts w:ascii="Didot" w:hAnsi="Didot"/>
          <w:sz w:val="18"/>
          <w:szCs w:val="18"/>
        </w:rPr>
        <w:t xml:space="preserve"> </w:t>
      </w:r>
      <w:r w:rsidR="008333C5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8333C5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8333C5" w:rsidRPr="00863B7E">
        <w:rPr>
          <w:rFonts w:ascii="Didot" w:hAnsi="Didot"/>
          <w:sz w:val="18"/>
          <w:szCs w:val="18"/>
          <w:u w:val="single"/>
        </w:rPr>
      </w:r>
      <w:r w:rsidR="008333C5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sz w:val="18"/>
          <w:szCs w:val="18"/>
          <w:u w:val="single"/>
        </w:rPr>
        <w:fldChar w:fldCharType="end"/>
      </w:r>
      <w:r w:rsidR="009C2943" w:rsidRPr="00863B7E">
        <w:rPr>
          <w:rFonts w:ascii="Didot" w:hAnsi="Didot"/>
          <w:sz w:val="18"/>
          <w:szCs w:val="18"/>
        </w:rPr>
        <w:t xml:space="preserve"> </w:t>
      </w:r>
      <w:r w:rsidR="00C6717F" w:rsidRPr="00863B7E">
        <w:rPr>
          <w:rFonts w:ascii="Didot" w:hAnsi="Didot"/>
          <w:sz w:val="18"/>
          <w:szCs w:val="18"/>
        </w:rPr>
        <w:t xml:space="preserve">Phone:  </w:t>
      </w:r>
      <w:bookmarkStart w:id="5" w:name="Text5"/>
      <w:bookmarkStart w:id="6" w:name="_Hlk5355260"/>
      <w:r w:rsidR="00C6717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C6717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C6717F" w:rsidRPr="00863B7E">
        <w:rPr>
          <w:rFonts w:ascii="Didot" w:hAnsi="Didot"/>
          <w:sz w:val="18"/>
          <w:szCs w:val="18"/>
          <w:u w:val="single"/>
        </w:rPr>
      </w:r>
      <w:r w:rsidR="00C6717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5"/>
      <w:r w:rsidR="00C6717F" w:rsidRPr="00863B7E">
        <w:rPr>
          <w:rFonts w:ascii="Didot" w:hAnsi="Didot"/>
          <w:sz w:val="18"/>
          <w:szCs w:val="18"/>
        </w:rPr>
        <w:t xml:space="preserve"> </w:t>
      </w:r>
      <w:bookmarkEnd w:id="6"/>
      <w:r w:rsidR="00C6717F" w:rsidRPr="00863B7E">
        <w:rPr>
          <w:rFonts w:ascii="Didot" w:hAnsi="Didot"/>
          <w:sz w:val="18"/>
          <w:szCs w:val="18"/>
        </w:rPr>
        <w:t xml:space="preserve"> </w:t>
      </w:r>
      <w:r w:rsidR="0015727B" w:rsidRPr="00863B7E">
        <w:rPr>
          <w:rFonts w:ascii="Didot" w:hAnsi="Didot"/>
          <w:sz w:val="18"/>
          <w:szCs w:val="18"/>
        </w:rPr>
        <w:t xml:space="preserve">Fax: </w:t>
      </w:r>
      <w:r w:rsidR="0015727B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15727B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15727B" w:rsidRPr="00863B7E">
        <w:rPr>
          <w:rFonts w:ascii="Didot" w:hAnsi="Didot"/>
          <w:sz w:val="18"/>
          <w:szCs w:val="18"/>
          <w:u w:val="single"/>
        </w:rPr>
      </w:r>
      <w:r w:rsidR="0015727B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 w:rsidRPr="00D61CAF">
        <w:rPr>
          <w:rFonts w:ascii="Didot" w:hAnsi="Didot"/>
          <w:sz w:val="18"/>
          <w:szCs w:val="18"/>
        </w:rPr>
        <w:t xml:space="preserve">     </w:t>
      </w:r>
      <w:r w:rsidR="00D61CAF">
        <w:rPr>
          <w:rFonts w:ascii="Didot" w:hAnsi="Didot"/>
          <w:sz w:val="18"/>
          <w:szCs w:val="18"/>
        </w:rPr>
        <w:t xml:space="preserve"> Email</w:t>
      </w:r>
      <w:r w:rsidR="00D61CAF" w:rsidRPr="00863B7E">
        <w:rPr>
          <w:rFonts w:ascii="Didot" w:hAnsi="Didot"/>
          <w:sz w:val="18"/>
          <w:szCs w:val="18"/>
        </w:rPr>
        <w:t xml:space="preserve">: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45818009" w14:textId="421E3C26" w:rsidR="00596EB2" w:rsidRDefault="00A03C2B" w:rsidP="00565697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Attending Treatment Psyc</w:t>
      </w:r>
      <w:r w:rsidR="00596EB2" w:rsidRPr="00863B7E">
        <w:rPr>
          <w:rFonts w:ascii="Didot" w:hAnsi="Didot"/>
          <w:sz w:val="18"/>
          <w:szCs w:val="18"/>
        </w:rPr>
        <w:t>hiatrist/Physician</w:t>
      </w:r>
      <w:r w:rsidR="009C2943" w:rsidRPr="00863B7E">
        <w:rPr>
          <w:rFonts w:ascii="Didot" w:hAnsi="Didot"/>
          <w:sz w:val="18"/>
          <w:szCs w:val="18"/>
        </w:rPr>
        <w:t xml:space="preserve"> </w:t>
      </w:r>
      <w:r w:rsidR="00B12077">
        <w:rPr>
          <w:rFonts w:ascii="Didot" w:hAnsi="Didot"/>
          <w:sz w:val="18"/>
          <w:szCs w:val="18"/>
        </w:rPr>
        <w:t>N</w:t>
      </w:r>
      <w:r w:rsidR="009C2943" w:rsidRPr="00863B7E">
        <w:rPr>
          <w:rFonts w:ascii="Didot" w:hAnsi="Didot"/>
          <w:sz w:val="18"/>
          <w:szCs w:val="18"/>
        </w:rPr>
        <w:t>ame</w:t>
      </w:r>
      <w:r w:rsidR="00596EB2" w:rsidRPr="00863B7E">
        <w:rPr>
          <w:rFonts w:ascii="Didot" w:hAnsi="Didot"/>
          <w:sz w:val="18"/>
          <w:szCs w:val="18"/>
        </w:rPr>
        <w:t>:</w:t>
      </w:r>
      <w:r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</w:rPr>
        <w:fldChar w:fldCharType="end"/>
      </w:r>
      <w:r w:rsidR="002E1C99" w:rsidRPr="00863B7E">
        <w:rPr>
          <w:rFonts w:ascii="Didot" w:hAnsi="Didot"/>
          <w:sz w:val="18"/>
          <w:szCs w:val="18"/>
        </w:rPr>
        <w:tab/>
      </w:r>
    </w:p>
    <w:p w14:paraId="2FD7081E" w14:textId="675F2BD5" w:rsidR="00DD1047" w:rsidRDefault="00DD1047" w:rsidP="00596EB2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</w:rPr>
      </w:pPr>
    </w:p>
    <w:tbl>
      <w:tblPr>
        <w:tblStyle w:val="TableGrid"/>
        <w:tblW w:w="11520" w:type="dxa"/>
        <w:tblInd w:w="-5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1520"/>
      </w:tblGrid>
      <w:tr w:rsidR="00DD1047" w:rsidRPr="00DD1047" w14:paraId="32CF2507" w14:textId="77777777" w:rsidTr="00ED4CAD">
        <w:tc>
          <w:tcPr>
            <w:tcW w:w="11520" w:type="dxa"/>
            <w:shd w:val="clear" w:color="auto" w:fill="BFBFBF" w:themeFill="background1" w:themeFillShade="BF"/>
            <w:vAlign w:val="center"/>
          </w:tcPr>
          <w:p w14:paraId="7EF52EAA" w14:textId="77777777" w:rsidR="008B050C" w:rsidRDefault="008B050C" w:rsidP="00DD1047">
            <w:pPr>
              <w:tabs>
                <w:tab w:val="left" w:pos="4161"/>
                <w:tab w:val="left" w:pos="7695"/>
                <w:tab w:val="right" w:pos="11115"/>
              </w:tabs>
              <w:jc w:val="center"/>
              <w:rPr>
                <w:rFonts w:ascii="Didot" w:hAnsi="Didot"/>
                <w:b/>
                <w:sz w:val="18"/>
                <w:szCs w:val="18"/>
              </w:rPr>
            </w:pPr>
            <w:r>
              <w:rPr>
                <w:rFonts w:ascii="Didot" w:hAnsi="Didot"/>
                <w:b/>
                <w:sz w:val="18"/>
                <w:szCs w:val="18"/>
              </w:rPr>
              <w:t xml:space="preserve">DISCHARGE INFORMATION </w:t>
            </w:r>
          </w:p>
          <w:p w14:paraId="29B228AC" w14:textId="6BFA5E01" w:rsidR="00DD1047" w:rsidRPr="00DD1047" w:rsidRDefault="008B050C" w:rsidP="00DD1047">
            <w:pPr>
              <w:tabs>
                <w:tab w:val="left" w:pos="4161"/>
                <w:tab w:val="left" w:pos="7695"/>
                <w:tab w:val="right" w:pos="11115"/>
              </w:tabs>
              <w:jc w:val="center"/>
              <w:rPr>
                <w:rFonts w:ascii="Didot" w:hAnsi="Didot"/>
                <w:b/>
                <w:sz w:val="18"/>
                <w:szCs w:val="18"/>
              </w:rPr>
            </w:pPr>
            <w:r>
              <w:rPr>
                <w:rFonts w:ascii="Didot" w:hAnsi="Didot"/>
                <w:b/>
                <w:sz w:val="18"/>
                <w:szCs w:val="18"/>
              </w:rPr>
              <w:t>(Information must be complete to receive payment from TMBH-ASO)</w:t>
            </w:r>
          </w:p>
        </w:tc>
      </w:tr>
    </w:tbl>
    <w:p w14:paraId="4921686A" w14:textId="0711D321" w:rsidR="00DD1047" w:rsidRDefault="00DD1047" w:rsidP="00596EB2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</w:rPr>
      </w:pPr>
    </w:p>
    <w:p w14:paraId="7D977995" w14:textId="777C7DAB" w:rsidR="00565697" w:rsidRDefault="008B050C" w:rsidP="008B050C">
      <w:pPr>
        <w:tabs>
          <w:tab w:val="left" w:pos="5040"/>
          <w:tab w:val="left" w:pos="6099"/>
          <w:tab w:val="left" w:pos="8640"/>
          <w:tab w:val="left" w:pos="9234"/>
        </w:tabs>
        <w:spacing w:line="276" w:lineRule="auto"/>
        <w:rPr>
          <w:rFonts w:ascii="Didot" w:hAnsi="Didot"/>
          <w:sz w:val="18"/>
          <w:szCs w:val="18"/>
        </w:rPr>
      </w:pPr>
      <w:r w:rsidRPr="008643E4">
        <w:rPr>
          <w:rFonts w:ascii="Didot" w:hAnsi="Didot"/>
          <w:b/>
          <w:sz w:val="18"/>
          <w:szCs w:val="18"/>
        </w:rPr>
        <w:t>Date &amp; Time</w:t>
      </w:r>
      <w:r w:rsidRPr="00863B7E">
        <w:rPr>
          <w:rFonts w:ascii="Didot" w:hAnsi="Didot"/>
          <w:sz w:val="18"/>
          <w:szCs w:val="18"/>
        </w:rPr>
        <w:t xml:space="preserve"> of Patient Admit</w:t>
      </w:r>
      <w:r>
        <w:rPr>
          <w:rFonts w:ascii="Didot" w:hAnsi="Didot"/>
          <w:sz w:val="18"/>
          <w:szCs w:val="18"/>
        </w:rPr>
        <w:t xml:space="preserve">: </w:t>
      </w:r>
      <w:r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  </w:t>
      </w:r>
      <w:r w:rsidRPr="008643E4">
        <w:rPr>
          <w:rFonts w:ascii="Didot" w:hAnsi="Didot"/>
          <w:b/>
          <w:sz w:val="18"/>
          <w:szCs w:val="18"/>
        </w:rPr>
        <w:t>Date &amp; Time</w:t>
      </w:r>
      <w:r w:rsidRPr="00863B7E">
        <w:rPr>
          <w:rFonts w:ascii="Didot" w:hAnsi="Didot"/>
          <w:sz w:val="18"/>
          <w:szCs w:val="18"/>
        </w:rPr>
        <w:t xml:space="preserve"> of Patient </w:t>
      </w:r>
      <w:r>
        <w:rPr>
          <w:rFonts w:ascii="Didot" w:hAnsi="Didot"/>
          <w:sz w:val="18"/>
          <w:szCs w:val="18"/>
        </w:rPr>
        <w:t xml:space="preserve">Discharge: </w:t>
      </w:r>
      <w:r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="00565697" w:rsidRPr="00565697">
        <w:rPr>
          <w:rFonts w:ascii="Didot" w:hAnsi="Didot"/>
          <w:sz w:val="18"/>
          <w:szCs w:val="18"/>
        </w:rPr>
        <w:t xml:space="preserve">     </w:t>
      </w:r>
      <w:r w:rsidR="008C2B62">
        <w:rPr>
          <w:rFonts w:ascii="Didot" w:hAnsi="Didot"/>
          <w:sz w:val="18"/>
          <w:szCs w:val="18"/>
        </w:rPr>
        <w:t>Patient</w:t>
      </w:r>
      <w:r w:rsidR="00565697">
        <w:rPr>
          <w:rFonts w:ascii="Didot" w:hAnsi="Didot"/>
          <w:sz w:val="18"/>
          <w:szCs w:val="18"/>
        </w:rPr>
        <w:t xml:space="preserve"> Discharged to:  </w:t>
      </w:r>
      <w:r w:rsidR="00565697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65697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565697" w:rsidRPr="00863B7E">
        <w:rPr>
          <w:rFonts w:ascii="Didot" w:hAnsi="Didot"/>
          <w:sz w:val="18"/>
          <w:szCs w:val="18"/>
          <w:u w:val="single"/>
        </w:rPr>
      </w:r>
      <w:r w:rsidR="00565697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56569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6569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6569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6569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6569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565697" w:rsidRPr="00863B7E">
        <w:rPr>
          <w:rFonts w:ascii="Didot" w:hAnsi="Didot"/>
          <w:sz w:val="18"/>
          <w:szCs w:val="18"/>
          <w:u w:val="single"/>
        </w:rPr>
        <w:fldChar w:fldCharType="end"/>
      </w:r>
      <w:r w:rsidR="005E17F3">
        <w:rPr>
          <w:rFonts w:ascii="Didot" w:hAnsi="Didot"/>
          <w:sz w:val="18"/>
          <w:szCs w:val="18"/>
        </w:rPr>
        <w:t xml:space="preserve">   </w:t>
      </w:r>
    </w:p>
    <w:p w14:paraId="0954F144" w14:textId="7FD31364" w:rsidR="008C2B62" w:rsidRDefault="00A853BE" w:rsidP="008B050C">
      <w:pPr>
        <w:tabs>
          <w:tab w:val="left" w:pos="5040"/>
          <w:tab w:val="left" w:pos="6099"/>
          <w:tab w:val="left" w:pos="8640"/>
          <w:tab w:val="left" w:pos="9234"/>
        </w:tabs>
        <w:spacing w:line="276" w:lineRule="auto"/>
        <w:rPr>
          <w:rFonts w:ascii="Didot" w:hAnsi="Didot"/>
          <w:sz w:val="18"/>
          <w:szCs w:val="18"/>
          <w:u w:val="single"/>
        </w:rPr>
      </w:pPr>
      <w:r>
        <w:rPr>
          <w:rFonts w:ascii="Didot" w:hAnsi="Didot"/>
          <w:sz w:val="18"/>
          <w:szCs w:val="18"/>
        </w:rPr>
        <w:t xml:space="preserve">1) </w:t>
      </w:r>
      <w:r w:rsidR="008B050C">
        <w:rPr>
          <w:rFonts w:ascii="Didot" w:hAnsi="Didot"/>
          <w:sz w:val="18"/>
          <w:szCs w:val="18"/>
        </w:rPr>
        <w:t xml:space="preserve">Follow up Care Provider Name:  </w:t>
      </w:r>
      <w:r w:rsidR="008B050C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B050C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8B050C" w:rsidRPr="00863B7E">
        <w:rPr>
          <w:rFonts w:ascii="Didot" w:hAnsi="Didot"/>
          <w:sz w:val="18"/>
          <w:szCs w:val="18"/>
          <w:u w:val="single"/>
        </w:rPr>
      </w:r>
      <w:r w:rsidR="008B050C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8B050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050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050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050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050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050C" w:rsidRPr="00863B7E">
        <w:rPr>
          <w:rFonts w:ascii="Didot" w:hAnsi="Didot"/>
          <w:sz w:val="18"/>
          <w:szCs w:val="18"/>
          <w:u w:val="single"/>
        </w:rPr>
        <w:fldChar w:fldCharType="end"/>
      </w:r>
      <w:r w:rsidR="008B050C" w:rsidRPr="008B050C">
        <w:rPr>
          <w:rFonts w:ascii="Didot" w:hAnsi="Didot"/>
          <w:sz w:val="18"/>
          <w:szCs w:val="18"/>
        </w:rPr>
        <w:t xml:space="preserve">     </w:t>
      </w:r>
      <w:r w:rsidR="008B050C">
        <w:rPr>
          <w:rFonts w:ascii="Didot" w:hAnsi="Didot"/>
          <w:sz w:val="18"/>
          <w:szCs w:val="18"/>
        </w:rPr>
        <w:t xml:space="preserve">Follow up Care Provider Location:  </w:t>
      </w:r>
      <w:r w:rsidR="008B050C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B050C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8B050C" w:rsidRPr="00863B7E">
        <w:rPr>
          <w:rFonts w:ascii="Didot" w:hAnsi="Didot"/>
          <w:sz w:val="18"/>
          <w:szCs w:val="18"/>
          <w:u w:val="single"/>
        </w:rPr>
      </w:r>
      <w:r w:rsidR="008B050C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8B050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050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050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050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050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050C" w:rsidRPr="00863B7E">
        <w:rPr>
          <w:rFonts w:ascii="Didot" w:hAnsi="Didot"/>
          <w:sz w:val="18"/>
          <w:szCs w:val="18"/>
          <w:u w:val="single"/>
        </w:rPr>
        <w:fldChar w:fldCharType="end"/>
      </w:r>
      <w:r w:rsidR="008B050C">
        <w:rPr>
          <w:rFonts w:ascii="Didot" w:hAnsi="Didot"/>
          <w:sz w:val="18"/>
          <w:szCs w:val="18"/>
        </w:rPr>
        <w:t xml:space="preserve">     Follow up Appointment Date &amp; Time:  </w:t>
      </w:r>
      <w:r w:rsidR="008B050C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B050C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8B050C" w:rsidRPr="00863B7E">
        <w:rPr>
          <w:rFonts w:ascii="Didot" w:hAnsi="Didot"/>
          <w:sz w:val="18"/>
          <w:szCs w:val="18"/>
          <w:u w:val="single"/>
        </w:rPr>
      </w:r>
      <w:r w:rsidR="008B050C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8B050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050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050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050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050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050C" w:rsidRPr="00863B7E">
        <w:rPr>
          <w:rFonts w:ascii="Didot" w:hAnsi="Didot"/>
          <w:sz w:val="18"/>
          <w:szCs w:val="18"/>
          <w:u w:val="single"/>
        </w:rPr>
        <w:fldChar w:fldCharType="end"/>
      </w:r>
      <w:r w:rsidR="008B050C">
        <w:rPr>
          <w:rFonts w:ascii="Didot" w:hAnsi="Didot"/>
          <w:sz w:val="18"/>
          <w:szCs w:val="18"/>
          <w:u w:val="single"/>
        </w:rPr>
        <w:t xml:space="preserve">   </w:t>
      </w:r>
    </w:p>
    <w:p w14:paraId="1CFF58BF" w14:textId="6D3C40CE" w:rsidR="00A853BE" w:rsidRDefault="00A853BE" w:rsidP="00EE0929">
      <w:pPr>
        <w:tabs>
          <w:tab w:val="left" w:pos="5040"/>
          <w:tab w:val="left" w:pos="6099"/>
          <w:tab w:val="left" w:pos="8640"/>
          <w:tab w:val="left" w:pos="9234"/>
        </w:tabs>
        <w:spacing w:line="360" w:lineRule="auto"/>
        <w:rPr>
          <w:rFonts w:ascii="Didot" w:hAnsi="Didot"/>
          <w:sz w:val="18"/>
          <w:szCs w:val="18"/>
          <w:u w:val="single"/>
        </w:rPr>
      </w:pPr>
      <w:r>
        <w:rPr>
          <w:rFonts w:ascii="Didot" w:hAnsi="Didot"/>
          <w:sz w:val="18"/>
          <w:szCs w:val="18"/>
        </w:rPr>
        <w:t xml:space="preserve">2) Follow up Care Provider Name: 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B050C">
        <w:rPr>
          <w:rFonts w:ascii="Didot" w:hAnsi="Didot"/>
          <w:sz w:val="18"/>
          <w:szCs w:val="18"/>
        </w:rPr>
        <w:t xml:space="preserve">     </w:t>
      </w:r>
      <w:r>
        <w:rPr>
          <w:rFonts w:ascii="Didot" w:hAnsi="Didot"/>
          <w:sz w:val="18"/>
          <w:szCs w:val="18"/>
        </w:rPr>
        <w:t xml:space="preserve">Follow up Care Provider Location: 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>
        <w:rPr>
          <w:rFonts w:ascii="Didot" w:hAnsi="Didot"/>
          <w:sz w:val="18"/>
          <w:szCs w:val="18"/>
        </w:rPr>
        <w:t xml:space="preserve">     Follow up Appointment Date &amp; Time: 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>
        <w:rPr>
          <w:rFonts w:ascii="Didot" w:hAnsi="Didot"/>
          <w:sz w:val="18"/>
          <w:szCs w:val="18"/>
          <w:u w:val="single"/>
        </w:rPr>
        <w:t xml:space="preserve">   </w:t>
      </w:r>
    </w:p>
    <w:p w14:paraId="1419B1D6" w14:textId="0C506F4F" w:rsidR="00623087" w:rsidRPr="00EE0929" w:rsidRDefault="00EE0929" w:rsidP="00EE0929">
      <w:pPr>
        <w:tabs>
          <w:tab w:val="left" w:pos="5040"/>
          <w:tab w:val="left" w:pos="6099"/>
          <w:tab w:val="left" w:pos="8640"/>
          <w:tab w:val="left" w:pos="9234"/>
        </w:tabs>
        <w:spacing w:line="360" w:lineRule="auto"/>
        <w:jc w:val="center"/>
        <w:rPr>
          <w:rFonts w:ascii="Didot" w:hAnsi="Didot"/>
          <w:sz w:val="18"/>
          <w:szCs w:val="18"/>
        </w:rPr>
      </w:pPr>
      <w:r w:rsidRPr="00EE0929">
        <w:rPr>
          <w:rFonts w:ascii="Didot" w:hAnsi="Didot"/>
          <w:b/>
          <w:bCs/>
          <w:sz w:val="18"/>
          <w:szCs w:val="18"/>
        </w:rPr>
        <w:t>Please submit I</w:t>
      </w:r>
      <w:r>
        <w:rPr>
          <w:rFonts w:ascii="Didot" w:hAnsi="Didot"/>
          <w:b/>
          <w:bCs/>
          <w:sz w:val="18"/>
          <w:szCs w:val="18"/>
        </w:rPr>
        <w:t>n-Patient</w:t>
      </w:r>
      <w:r w:rsidRPr="00EE0929">
        <w:rPr>
          <w:rFonts w:ascii="Didot" w:hAnsi="Didot"/>
          <w:b/>
          <w:bCs/>
          <w:sz w:val="18"/>
          <w:szCs w:val="18"/>
        </w:rPr>
        <w:t xml:space="preserve"> Facility Discharge Summary with this form, if one is available.</w:t>
      </w:r>
    </w:p>
    <w:p w14:paraId="66DC972E" w14:textId="36DC9690" w:rsidR="0032164D" w:rsidRPr="00863B7E" w:rsidRDefault="0032164D" w:rsidP="00734FF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3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</w:rPr>
      </w:pPr>
      <w:bookmarkStart w:id="7" w:name="_Hlk5355559"/>
      <w:r>
        <w:rPr>
          <w:rFonts w:ascii="Didot" w:hAnsi="Didot"/>
          <w:sz w:val="18"/>
          <w:szCs w:val="18"/>
        </w:rPr>
        <w:t xml:space="preserve">  </w:t>
      </w:r>
      <w:r w:rsidR="00524094">
        <w:rPr>
          <w:rFonts w:ascii="Didot" w:hAnsi="Didot"/>
          <w:sz w:val="18"/>
          <w:szCs w:val="18"/>
        </w:rPr>
        <w:t xml:space="preserve"> </w:t>
      </w:r>
      <w:bookmarkStart w:id="8" w:name="_Hlk34821546"/>
      <w:r w:rsidRPr="00863B7E">
        <w:rPr>
          <w:rFonts w:ascii="Didot" w:hAnsi="Didot"/>
          <w:sz w:val="18"/>
          <w:szCs w:val="18"/>
        </w:rPr>
        <w:t>ICD-10 Code &amp; DSM-5</w:t>
      </w:r>
      <w:r>
        <w:rPr>
          <w:rFonts w:ascii="Didot" w:hAnsi="Didot"/>
          <w:sz w:val="18"/>
          <w:szCs w:val="18"/>
        </w:rPr>
        <w:t xml:space="preserve"> Primary</w:t>
      </w:r>
      <w:r w:rsidRPr="00863B7E">
        <w:rPr>
          <w:rFonts w:ascii="Didot" w:hAnsi="Didot"/>
          <w:sz w:val="18"/>
          <w:szCs w:val="18"/>
        </w:rPr>
        <w:t xml:space="preserve"> Diagnosis</w:t>
      </w:r>
      <w:r>
        <w:rPr>
          <w:rFonts w:ascii="Didot" w:hAnsi="Didot"/>
          <w:sz w:val="18"/>
          <w:szCs w:val="18"/>
        </w:rPr>
        <w:t xml:space="preserve">: </w:t>
      </w:r>
      <w:r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  ICD-10 Code &amp; DSM-5</w:t>
      </w:r>
      <w:r>
        <w:rPr>
          <w:rFonts w:ascii="Didot" w:hAnsi="Didot"/>
          <w:sz w:val="18"/>
          <w:szCs w:val="18"/>
        </w:rPr>
        <w:t xml:space="preserve"> Secondary</w:t>
      </w:r>
      <w:r w:rsidRPr="00863B7E">
        <w:rPr>
          <w:rFonts w:ascii="Didot" w:hAnsi="Didot"/>
          <w:sz w:val="18"/>
          <w:szCs w:val="18"/>
        </w:rPr>
        <w:t xml:space="preserve"> Diagnosis</w:t>
      </w:r>
      <w:r>
        <w:rPr>
          <w:rFonts w:ascii="Didot" w:hAnsi="Didot"/>
          <w:sz w:val="18"/>
          <w:szCs w:val="18"/>
        </w:rPr>
        <w:t xml:space="preserve">: </w:t>
      </w:r>
      <w:r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  </w:t>
      </w:r>
    </w:p>
    <w:bookmarkEnd w:id="8"/>
    <w:p w14:paraId="5FE488B3" w14:textId="4788EA81" w:rsidR="00893D26" w:rsidRPr="00893D26" w:rsidRDefault="0032164D" w:rsidP="00734FF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3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  </w:t>
      </w:r>
      <w:r w:rsidR="00524094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</w:rPr>
        <w:t xml:space="preserve">Psychiatric </w:t>
      </w:r>
      <w:r>
        <w:rPr>
          <w:rFonts w:ascii="Didot" w:hAnsi="Didot"/>
          <w:sz w:val="18"/>
          <w:szCs w:val="18"/>
        </w:rPr>
        <w:t xml:space="preserve">Discharge </w:t>
      </w:r>
      <w:r w:rsidRPr="00863B7E">
        <w:rPr>
          <w:rFonts w:ascii="Didot" w:hAnsi="Didot"/>
          <w:sz w:val="18"/>
          <w:szCs w:val="18"/>
        </w:rPr>
        <w:t xml:space="preserve">Medications: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</w:t>
      </w:r>
    </w:p>
    <w:bookmarkEnd w:id="7"/>
    <w:p w14:paraId="385F372B" w14:textId="2231B682" w:rsidR="00A75562" w:rsidRDefault="00A75562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</w:p>
    <w:tbl>
      <w:tblPr>
        <w:tblW w:w="115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06"/>
      </w:tblGrid>
      <w:tr w:rsidR="00893D26" w14:paraId="19B407DE" w14:textId="77777777" w:rsidTr="00893D26">
        <w:trPr>
          <w:trHeight w:val="789"/>
        </w:trPr>
        <w:tc>
          <w:tcPr>
            <w:tcW w:w="11506" w:type="dxa"/>
          </w:tcPr>
          <w:p w14:paraId="6B772867" w14:textId="3F70FE73" w:rsidR="00893D26" w:rsidRPr="000252BB" w:rsidRDefault="00893D26" w:rsidP="00893D26">
            <w:pPr>
              <w:tabs>
                <w:tab w:val="left" w:pos="5040"/>
                <w:tab w:val="left" w:pos="6099"/>
                <w:tab w:val="left" w:pos="8640"/>
                <w:tab w:val="left" w:pos="9234"/>
              </w:tabs>
              <w:spacing w:line="276" w:lineRule="auto"/>
              <w:ind w:left="52"/>
              <w:rPr>
                <w:rFonts w:ascii="Didot" w:hAnsi="Didot"/>
                <w:b/>
                <w:bCs/>
                <w:sz w:val="18"/>
                <w:szCs w:val="18"/>
                <w:u w:val="single"/>
              </w:rPr>
            </w:pPr>
            <w:r w:rsidRPr="000252BB">
              <w:rPr>
                <w:rFonts w:ascii="Didot" w:hAnsi="Didot"/>
                <w:b/>
                <w:bCs/>
                <w:sz w:val="18"/>
                <w:szCs w:val="18"/>
                <w:u w:val="single"/>
              </w:rPr>
              <w:t xml:space="preserve">If Patient Transferred </w:t>
            </w:r>
            <w:r w:rsidR="00ED4CAD">
              <w:rPr>
                <w:rFonts w:ascii="Didot" w:hAnsi="Didot"/>
                <w:b/>
                <w:bCs/>
                <w:sz w:val="18"/>
                <w:szCs w:val="18"/>
                <w:u w:val="single"/>
              </w:rPr>
              <w:t>to</w:t>
            </w:r>
            <w:r>
              <w:rPr>
                <w:rFonts w:ascii="Didot" w:hAnsi="Didot"/>
                <w:b/>
                <w:bCs/>
                <w:sz w:val="18"/>
                <w:szCs w:val="18"/>
                <w:u w:val="single"/>
              </w:rPr>
              <w:t xml:space="preserve"> </w:t>
            </w:r>
            <w:r w:rsidR="00ED4CAD">
              <w:rPr>
                <w:rFonts w:ascii="Didot" w:hAnsi="Didot"/>
                <w:b/>
                <w:bCs/>
                <w:sz w:val="18"/>
                <w:szCs w:val="18"/>
                <w:u w:val="single"/>
              </w:rPr>
              <w:t>o</w:t>
            </w:r>
            <w:r w:rsidRPr="000252BB">
              <w:rPr>
                <w:rFonts w:ascii="Didot" w:hAnsi="Didot"/>
                <w:b/>
                <w:bCs/>
                <w:sz w:val="18"/>
                <w:szCs w:val="18"/>
                <w:u w:val="single"/>
              </w:rPr>
              <w:t>ther ITA Facility</w:t>
            </w:r>
          </w:p>
          <w:p w14:paraId="5555EACE" w14:textId="7F9D3D8D" w:rsidR="00893D26" w:rsidRPr="00D61CAF" w:rsidRDefault="002D1501" w:rsidP="00893D26">
            <w:pPr>
              <w:tabs>
                <w:tab w:val="left" w:pos="5040"/>
                <w:tab w:val="left" w:pos="6099"/>
                <w:tab w:val="left" w:pos="8640"/>
                <w:tab w:val="left" w:pos="9234"/>
              </w:tabs>
              <w:spacing w:line="276" w:lineRule="auto"/>
              <w:ind w:left="52"/>
              <w:rPr>
                <w:rFonts w:ascii="Didot" w:hAnsi="Didot"/>
                <w:sz w:val="18"/>
                <w:szCs w:val="18"/>
              </w:rPr>
            </w:pPr>
            <w:r>
              <w:rPr>
                <w:rFonts w:ascii="Didot" w:hAnsi="Didot"/>
                <w:sz w:val="18"/>
                <w:szCs w:val="18"/>
              </w:rPr>
              <w:t xml:space="preserve">Admitting </w:t>
            </w:r>
            <w:r w:rsidR="00893D26" w:rsidRPr="00863B7E">
              <w:rPr>
                <w:rFonts w:ascii="Didot" w:hAnsi="Didot"/>
                <w:sz w:val="18"/>
                <w:szCs w:val="18"/>
              </w:rPr>
              <w:t>Provider</w:t>
            </w:r>
            <w:r w:rsidR="00893D26">
              <w:rPr>
                <w:rFonts w:ascii="Didot" w:hAnsi="Didot"/>
                <w:sz w:val="18"/>
                <w:szCs w:val="18"/>
              </w:rPr>
              <w:t xml:space="preserve"> Agency</w:t>
            </w:r>
            <w:r w:rsidR="00893D26" w:rsidRPr="00863B7E">
              <w:rPr>
                <w:rFonts w:ascii="Didot" w:hAnsi="Didot"/>
                <w:sz w:val="18"/>
                <w:szCs w:val="18"/>
              </w:rPr>
              <w:t xml:space="preserve"> Name</w:t>
            </w:r>
            <w:r w:rsidR="00893D26">
              <w:rPr>
                <w:rFonts w:ascii="Didot" w:hAnsi="Didot"/>
                <w:sz w:val="18"/>
                <w:szCs w:val="18"/>
              </w:rPr>
              <w:t xml:space="preserve">: </w:t>
            </w:r>
            <w:r w:rsidR="00893D26" w:rsidRPr="00863B7E">
              <w:rPr>
                <w:rFonts w:ascii="Didot" w:hAnsi="Didot"/>
                <w:sz w:val="18"/>
                <w:szCs w:val="18"/>
              </w:rPr>
              <w:t xml:space="preserve"> </w: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instrText xml:space="preserve"> FORMTEXT </w:instrTex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separate"/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end"/>
            </w:r>
            <w:r w:rsidR="00893D26" w:rsidRPr="00863B7E">
              <w:rPr>
                <w:rFonts w:ascii="Didot" w:hAnsi="Didot"/>
                <w:sz w:val="18"/>
                <w:szCs w:val="18"/>
              </w:rPr>
              <w:t xml:space="preserve">     Provider</w:t>
            </w:r>
            <w:r w:rsidR="00893D26">
              <w:rPr>
                <w:rFonts w:ascii="Didot" w:hAnsi="Didot"/>
                <w:sz w:val="18"/>
                <w:szCs w:val="18"/>
              </w:rPr>
              <w:t xml:space="preserve"> Location: </w:t>
            </w:r>
            <w:r w:rsidR="00893D26" w:rsidRPr="00863B7E">
              <w:rPr>
                <w:rFonts w:ascii="Didot" w:hAnsi="Didot"/>
                <w:sz w:val="18"/>
                <w:szCs w:val="18"/>
              </w:rPr>
              <w:t xml:space="preserve"> </w: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instrText xml:space="preserve"> FORMTEXT </w:instrTex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separate"/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end"/>
            </w:r>
            <w:r w:rsidR="00893D26">
              <w:rPr>
                <w:rFonts w:ascii="Didot" w:hAnsi="Didot"/>
                <w:sz w:val="18"/>
                <w:szCs w:val="18"/>
              </w:rPr>
              <w:t xml:space="preserve">     </w:t>
            </w:r>
          </w:p>
          <w:p w14:paraId="5481FC2C" w14:textId="2CA4CAC6" w:rsidR="00893D26" w:rsidRDefault="002D1501" w:rsidP="00893D26">
            <w:pPr>
              <w:tabs>
                <w:tab w:val="left" w:pos="5040"/>
                <w:tab w:val="left" w:pos="6099"/>
                <w:tab w:val="left" w:pos="8640"/>
                <w:tab w:val="left" w:pos="9234"/>
              </w:tabs>
              <w:spacing w:line="276" w:lineRule="auto"/>
              <w:ind w:left="52"/>
              <w:rPr>
                <w:rFonts w:ascii="Didot" w:hAnsi="Didot"/>
                <w:b/>
                <w:bCs/>
                <w:sz w:val="18"/>
                <w:szCs w:val="18"/>
                <w:u w:val="single"/>
              </w:rPr>
            </w:pPr>
            <w:r>
              <w:rPr>
                <w:rFonts w:ascii="Didot" w:hAnsi="Didot"/>
                <w:sz w:val="18"/>
                <w:szCs w:val="18"/>
              </w:rPr>
              <w:t>Provider Agency</w:t>
            </w:r>
            <w:r w:rsidR="00893D26" w:rsidRPr="00863B7E">
              <w:rPr>
                <w:rFonts w:ascii="Didot" w:hAnsi="Didot"/>
                <w:sz w:val="18"/>
                <w:szCs w:val="18"/>
              </w:rPr>
              <w:t xml:space="preserve"> UR</w:t>
            </w:r>
            <w:r w:rsidR="00893D26">
              <w:rPr>
                <w:rFonts w:ascii="Didot" w:hAnsi="Didot"/>
                <w:sz w:val="18"/>
                <w:szCs w:val="18"/>
              </w:rPr>
              <w:t xml:space="preserve"> Contact</w:t>
            </w:r>
            <w:r w:rsidR="00893D26" w:rsidRPr="00863B7E">
              <w:rPr>
                <w:rFonts w:ascii="Didot" w:hAnsi="Didot"/>
                <w:sz w:val="18"/>
                <w:szCs w:val="18"/>
              </w:rPr>
              <w:t xml:space="preserve"> Name</w:t>
            </w:r>
            <w:r w:rsidR="00893D26">
              <w:rPr>
                <w:rFonts w:ascii="Didot" w:hAnsi="Didot"/>
                <w:sz w:val="18"/>
                <w:szCs w:val="18"/>
              </w:rPr>
              <w:t xml:space="preserve">: </w:t>
            </w:r>
            <w:r w:rsidR="00893D26" w:rsidRPr="00863B7E">
              <w:rPr>
                <w:rFonts w:ascii="Didot" w:hAnsi="Didot"/>
                <w:sz w:val="18"/>
                <w:szCs w:val="18"/>
              </w:rPr>
              <w:t xml:space="preserve"> </w: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instrText xml:space="preserve"> FORMTEXT </w:instrTex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separate"/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end"/>
            </w:r>
            <w:r w:rsidR="00893D26" w:rsidRPr="00863B7E">
              <w:rPr>
                <w:rFonts w:ascii="Didot" w:hAnsi="Didot"/>
                <w:sz w:val="18"/>
                <w:szCs w:val="18"/>
              </w:rPr>
              <w:t xml:space="preserve"> </w:t>
            </w:r>
            <w:r w:rsidR="00893D26">
              <w:rPr>
                <w:rFonts w:ascii="Didot" w:hAnsi="Didot"/>
                <w:sz w:val="18"/>
                <w:szCs w:val="18"/>
              </w:rPr>
              <w:t xml:space="preserve">    </w:t>
            </w:r>
            <w:r w:rsidR="00893D26" w:rsidRPr="00863B7E">
              <w:rPr>
                <w:rFonts w:ascii="Didot" w:hAnsi="Didot"/>
                <w:sz w:val="18"/>
                <w:szCs w:val="18"/>
              </w:rPr>
              <w:t xml:space="preserve">Phone:  </w: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instrText xml:space="preserve"> FORMTEXT </w:instrTex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separate"/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end"/>
            </w:r>
            <w:r w:rsidR="00893D26" w:rsidRPr="00863B7E">
              <w:rPr>
                <w:rFonts w:ascii="Didot" w:hAnsi="Didot"/>
                <w:sz w:val="18"/>
                <w:szCs w:val="18"/>
              </w:rPr>
              <w:t xml:space="preserve">  </w:t>
            </w:r>
            <w:r w:rsidR="00893D26">
              <w:rPr>
                <w:rFonts w:ascii="Didot" w:hAnsi="Didot"/>
                <w:sz w:val="18"/>
                <w:szCs w:val="18"/>
              </w:rPr>
              <w:t xml:space="preserve">  </w:t>
            </w:r>
            <w:r w:rsidR="00893D26" w:rsidRPr="00863B7E">
              <w:rPr>
                <w:rFonts w:ascii="Didot" w:hAnsi="Didot"/>
                <w:sz w:val="18"/>
                <w:szCs w:val="18"/>
              </w:rPr>
              <w:t xml:space="preserve">Fax: </w: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instrText xml:space="preserve"> FORMTEXT </w:instrTex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separate"/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end"/>
            </w:r>
            <w:r w:rsidR="00893D26" w:rsidRPr="00D61CAF">
              <w:rPr>
                <w:rFonts w:ascii="Didot" w:hAnsi="Didot"/>
                <w:sz w:val="18"/>
                <w:szCs w:val="18"/>
              </w:rPr>
              <w:t xml:space="preserve">   </w:t>
            </w:r>
            <w:r w:rsidR="00893D26">
              <w:rPr>
                <w:rFonts w:ascii="Didot" w:hAnsi="Didot"/>
                <w:sz w:val="18"/>
                <w:szCs w:val="18"/>
              </w:rPr>
              <w:t xml:space="preserve"> Email</w:t>
            </w:r>
            <w:r w:rsidR="00893D26" w:rsidRPr="00863B7E">
              <w:rPr>
                <w:rFonts w:ascii="Didot" w:hAnsi="Didot"/>
                <w:sz w:val="18"/>
                <w:szCs w:val="18"/>
              </w:rPr>
              <w:t xml:space="preserve">: </w: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instrText xml:space="preserve"> FORMTEXT </w:instrTex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separate"/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noProof/>
                <w:sz w:val="18"/>
                <w:szCs w:val="18"/>
                <w:u w:val="single"/>
              </w:rPr>
              <w:t> </w:t>
            </w:r>
            <w:r w:rsidR="00893D26" w:rsidRPr="00863B7E">
              <w:rPr>
                <w:rFonts w:ascii="Didot" w:hAnsi="Didot"/>
                <w:sz w:val="18"/>
                <w:szCs w:val="18"/>
                <w:u w:val="single"/>
              </w:rPr>
              <w:fldChar w:fldCharType="end"/>
            </w:r>
          </w:p>
        </w:tc>
      </w:tr>
    </w:tbl>
    <w:p w14:paraId="1BD17A4E" w14:textId="77777777" w:rsidR="00893D26" w:rsidRPr="00863B7E" w:rsidRDefault="00893D26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</w:p>
    <w:tbl>
      <w:tblPr>
        <w:tblW w:w="115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20"/>
      </w:tblGrid>
      <w:tr w:rsidR="00E95C96" w:rsidRPr="00863B7E" w14:paraId="655531E6" w14:textId="77777777" w:rsidTr="00612ED5">
        <w:tc>
          <w:tcPr>
            <w:tcW w:w="11520" w:type="dxa"/>
            <w:shd w:val="clear" w:color="auto" w:fill="BFBFBF" w:themeFill="background1" w:themeFillShade="BF"/>
          </w:tcPr>
          <w:p w14:paraId="37D44483" w14:textId="50B5302E" w:rsidR="00E95C96" w:rsidRPr="00863B7E" w:rsidRDefault="00711EC6" w:rsidP="00711EC6">
            <w:pPr>
              <w:tabs>
                <w:tab w:val="left" w:pos="4161"/>
                <w:tab w:val="center" w:pos="5606"/>
                <w:tab w:val="left" w:pos="7695"/>
                <w:tab w:val="right" w:pos="11115"/>
              </w:tabs>
              <w:rPr>
                <w:rFonts w:ascii="Didot" w:hAnsi="Didot"/>
                <w:b/>
                <w:sz w:val="18"/>
                <w:szCs w:val="18"/>
              </w:rPr>
            </w:pPr>
            <w:bookmarkStart w:id="9" w:name="_Hlk485215963"/>
            <w:bookmarkStart w:id="10" w:name="_Hlk485215978"/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bookmarkEnd w:id="9"/>
            <w:r w:rsidR="0032164D">
              <w:rPr>
                <w:rFonts w:ascii="Didot" w:hAnsi="Didot"/>
                <w:b/>
                <w:sz w:val="18"/>
                <w:szCs w:val="18"/>
              </w:rPr>
              <w:t xml:space="preserve">DISCHARGE </w:t>
            </w:r>
            <w:r w:rsidR="006035D6">
              <w:rPr>
                <w:rFonts w:ascii="Didot" w:hAnsi="Didot"/>
                <w:b/>
                <w:sz w:val="18"/>
                <w:szCs w:val="18"/>
              </w:rPr>
              <w:t>FORM INSTRUCTIONS</w:t>
            </w:r>
          </w:p>
        </w:tc>
      </w:tr>
      <w:bookmarkEnd w:id="10"/>
    </w:tbl>
    <w:p w14:paraId="10683C5E" w14:textId="77777777" w:rsidR="00202FF6" w:rsidRPr="00863B7E" w:rsidRDefault="00202FF6" w:rsidP="00FB02E7">
      <w:pPr>
        <w:tabs>
          <w:tab w:val="left" w:pos="4161"/>
          <w:tab w:val="left" w:pos="7182"/>
          <w:tab w:val="left" w:pos="7353"/>
          <w:tab w:val="left" w:pos="7524"/>
        </w:tabs>
        <w:jc w:val="center"/>
        <w:rPr>
          <w:rFonts w:ascii="Didot" w:hAnsi="Didot"/>
          <w:color w:val="FF0000"/>
          <w:sz w:val="18"/>
          <w:szCs w:val="18"/>
        </w:rPr>
      </w:pPr>
    </w:p>
    <w:p w14:paraId="0D2B80B0" w14:textId="37A5F3C1" w:rsidR="005C0426" w:rsidRPr="005C0426" w:rsidRDefault="005C0426" w:rsidP="005072FA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b/>
          <w:bCs/>
          <w:sz w:val="18"/>
          <w:szCs w:val="18"/>
        </w:rPr>
      </w:pPr>
      <w:r w:rsidRPr="00612ED5">
        <w:rPr>
          <w:rFonts w:ascii="Didot" w:hAnsi="Didot"/>
          <w:b/>
          <w:bCs/>
          <w:sz w:val="18"/>
          <w:szCs w:val="18"/>
        </w:rPr>
        <w:t>Thurston Mason BH-ASO reserves the right to deny authorization requests that do not meet our state-directed policy for timely Non-Medicaid ITA authorizations</w:t>
      </w:r>
      <w:r>
        <w:rPr>
          <w:rFonts w:ascii="Didot" w:hAnsi="Didot"/>
          <w:b/>
          <w:bCs/>
          <w:sz w:val="18"/>
          <w:szCs w:val="18"/>
        </w:rPr>
        <w:t>.</w:t>
      </w:r>
    </w:p>
    <w:p w14:paraId="05E29A53" w14:textId="12F416F9" w:rsidR="006035D6" w:rsidRDefault="006035D6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This </w:t>
      </w:r>
      <w:r w:rsidR="006A5E65">
        <w:rPr>
          <w:rFonts w:ascii="Didot" w:hAnsi="Didot"/>
          <w:sz w:val="18"/>
          <w:szCs w:val="18"/>
        </w:rPr>
        <w:t>f</w:t>
      </w:r>
      <w:r>
        <w:rPr>
          <w:rFonts w:ascii="Didot" w:hAnsi="Didot"/>
          <w:sz w:val="18"/>
          <w:szCs w:val="18"/>
        </w:rPr>
        <w:t>orm should be filled out electronically. Handwritten forms may</w:t>
      </w:r>
      <w:r w:rsidR="000F1032">
        <w:rPr>
          <w:rFonts w:ascii="Didot" w:hAnsi="Didot"/>
          <w:sz w:val="18"/>
          <w:szCs w:val="18"/>
        </w:rPr>
        <w:t xml:space="preserve"> </w:t>
      </w:r>
      <w:r>
        <w:rPr>
          <w:rFonts w:ascii="Didot" w:hAnsi="Didot"/>
          <w:sz w:val="18"/>
          <w:szCs w:val="18"/>
        </w:rPr>
        <w:t>be sent back without authorization</w:t>
      </w:r>
      <w:r w:rsidR="0032164D">
        <w:rPr>
          <w:rFonts w:ascii="Didot" w:hAnsi="Didot"/>
          <w:sz w:val="18"/>
          <w:szCs w:val="18"/>
        </w:rPr>
        <w:t xml:space="preserve"> approval</w:t>
      </w:r>
      <w:r>
        <w:rPr>
          <w:rFonts w:ascii="Didot" w:hAnsi="Didot"/>
          <w:sz w:val="18"/>
          <w:szCs w:val="18"/>
        </w:rPr>
        <w:t xml:space="preserve">. </w:t>
      </w:r>
    </w:p>
    <w:p w14:paraId="6743EFEB" w14:textId="77777777" w:rsidR="0032164D" w:rsidRDefault="005943A4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 w:rsidRPr="006A5E65">
        <w:rPr>
          <w:rFonts w:ascii="Didot" w:hAnsi="Didot"/>
          <w:b/>
          <w:bCs/>
          <w:sz w:val="18"/>
          <w:szCs w:val="18"/>
        </w:rPr>
        <w:t>Discharge summaries</w:t>
      </w:r>
      <w:r>
        <w:rPr>
          <w:rFonts w:ascii="Didot" w:hAnsi="Didot"/>
          <w:sz w:val="18"/>
          <w:szCs w:val="18"/>
        </w:rPr>
        <w:t xml:space="preserve"> are </w:t>
      </w:r>
      <w:r w:rsidRPr="005943A4">
        <w:rPr>
          <w:rFonts w:ascii="Didot" w:hAnsi="Didot"/>
          <w:b/>
          <w:bCs/>
          <w:sz w:val="18"/>
          <w:szCs w:val="18"/>
          <w:u w:val="single"/>
        </w:rPr>
        <w:t>required</w:t>
      </w:r>
      <w:r>
        <w:rPr>
          <w:rFonts w:ascii="Didot" w:hAnsi="Didot"/>
          <w:sz w:val="18"/>
          <w:szCs w:val="18"/>
        </w:rPr>
        <w:t xml:space="preserve"> to be faxed into TMBH-ASO at: </w:t>
      </w:r>
      <w:r w:rsidR="008C2B62">
        <w:rPr>
          <w:rFonts w:ascii="Didot" w:hAnsi="Didot"/>
          <w:sz w:val="18"/>
          <w:szCs w:val="18"/>
        </w:rPr>
        <w:t xml:space="preserve">360-489-1435 or emailed securely to </w:t>
      </w:r>
      <w:hyperlink r:id="rId8" w:history="1">
        <w:r w:rsidR="008C2B62" w:rsidRPr="00C7041C">
          <w:rPr>
            <w:rStyle w:val="Hyperlink"/>
            <w:rFonts w:ascii="Didot" w:hAnsi="Didot"/>
            <w:sz w:val="18"/>
            <w:szCs w:val="18"/>
          </w:rPr>
          <w:t>iprequest@tmbho.org</w:t>
        </w:r>
      </w:hyperlink>
      <w:r>
        <w:rPr>
          <w:rFonts w:ascii="Didot" w:hAnsi="Didot"/>
          <w:sz w:val="18"/>
          <w:szCs w:val="18"/>
        </w:rPr>
        <w:t xml:space="preserve">. </w:t>
      </w:r>
    </w:p>
    <w:p w14:paraId="4B9CF64C" w14:textId="58CB60C4" w:rsidR="005943A4" w:rsidRPr="00017C04" w:rsidRDefault="005943A4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>Discharge summaries are required to receive any payment from TMBH-ASO.</w:t>
      </w:r>
      <w:r w:rsidR="00FC0BAF">
        <w:rPr>
          <w:rFonts w:ascii="Didot" w:hAnsi="Didot"/>
          <w:sz w:val="18"/>
          <w:szCs w:val="18"/>
        </w:rPr>
        <w:t xml:space="preserve"> </w:t>
      </w:r>
    </w:p>
    <w:p w14:paraId="4364F96D" w14:textId="77777777" w:rsidR="008C2B62" w:rsidRDefault="008C2B62" w:rsidP="00BB1AF5">
      <w:pPr>
        <w:spacing w:line="360" w:lineRule="auto"/>
        <w:jc w:val="center"/>
        <w:rPr>
          <w:rFonts w:ascii="Didot" w:hAnsi="Didot"/>
          <w:sz w:val="18"/>
          <w:szCs w:val="18"/>
        </w:rPr>
      </w:pPr>
    </w:p>
    <w:p w14:paraId="28AA0113" w14:textId="49DD21C2" w:rsidR="0082469D" w:rsidRDefault="002E6716" w:rsidP="00BB1AF5">
      <w:pPr>
        <w:spacing w:line="360" w:lineRule="auto"/>
        <w:jc w:val="center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Questions? Contact us at: Main Line</w:t>
      </w:r>
      <w:r w:rsidR="00926B31" w:rsidRPr="00863B7E">
        <w:rPr>
          <w:rFonts w:ascii="Didot" w:hAnsi="Didot"/>
          <w:sz w:val="18"/>
          <w:szCs w:val="18"/>
        </w:rPr>
        <w:t>: 360-763-58</w:t>
      </w:r>
      <w:r w:rsidR="0031516F">
        <w:rPr>
          <w:rFonts w:ascii="Didot" w:hAnsi="Didot"/>
          <w:sz w:val="18"/>
          <w:szCs w:val="18"/>
        </w:rPr>
        <w:t>2</w:t>
      </w:r>
      <w:r w:rsidR="00926B31" w:rsidRPr="00863B7E">
        <w:rPr>
          <w:rFonts w:ascii="Didot" w:hAnsi="Didot"/>
          <w:sz w:val="18"/>
          <w:szCs w:val="18"/>
        </w:rPr>
        <w:t>8</w:t>
      </w:r>
      <w:r w:rsidR="00863B7E">
        <w:rPr>
          <w:rFonts w:ascii="Didot" w:hAnsi="Didot"/>
          <w:sz w:val="18"/>
          <w:szCs w:val="18"/>
        </w:rPr>
        <w:t xml:space="preserve"> or</w:t>
      </w:r>
      <w:r w:rsidRPr="00863B7E">
        <w:rPr>
          <w:rFonts w:ascii="Didot" w:hAnsi="Didot"/>
          <w:sz w:val="18"/>
          <w:szCs w:val="18"/>
        </w:rPr>
        <w:t xml:space="preserve"> UM Specialist: 360-763-5805</w:t>
      </w:r>
    </w:p>
    <w:p w14:paraId="2AA8527A" w14:textId="77777777" w:rsidR="005C0CEB" w:rsidRPr="005C0CEB" w:rsidRDefault="005C0CEB" w:rsidP="00710412">
      <w:pPr>
        <w:spacing w:line="360" w:lineRule="auto"/>
        <w:rPr>
          <w:rFonts w:ascii="Didot" w:hAnsi="Didot"/>
          <w:sz w:val="18"/>
          <w:szCs w:val="18"/>
        </w:rPr>
      </w:pPr>
    </w:p>
    <w:sectPr w:rsidR="005C0CEB" w:rsidRPr="005C0CEB" w:rsidSect="001F29CE">
      <w:headerReference w:type="default" r:id="rId9"/>
      <w:footerReference w:type="default" r:id="rId10"/>
      <w:pgSz w:w="12240" w:h="15840"/>
      <w:pgMar w:top="1620" w:right="403" w:bottom="630" w:left="403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1EE69B" w14:textId="77777777" w:rsidR="00D61CAF" w:rsidRDefault="00D61CAF">
      <w:r>
        <w:separator/>
      </w:r>
    </w:p>
  </w:endnote>
  <w:endnote w:type="continuationSeparator" w:id="0">
    <w:p w14:paraId="124FB9C9" w14:textId="77777777" w:rsidR="00D61CAF" w:rsidRDefault="00D61C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id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871C5D" w14:textId="2BCBCBF0" w:rsidR="00D61CAF" w:rsidRPr="00F47826" w:rsidRDefault="00D61CAF" w:rsidP="0091633A">
    <w:pPr>
      <w:pStyle w:val="Footer"/>
      <w:tabs>
        <w:tab w:val="clear" w:pos="4320"/>
        <w:tab w:val="clear" w:pos="8640"/>
        <w:tab w:val="right" w:pos="11229"/>
      </w:tabs>
      <w:rPr>
        <w:rFonts w:ascii="Didot" w:hAnsi="Didot"/>
      </w:rPr>
    </w:pPr>
    <w:r w:rsidRPr="00F47826">
      <w:rPr>
        <w:rFonts w:ascii="Didot" w:hAnsi="Didot"/>
        <w:i/>
        <w:sz w:val="20"/>
        <w:szCs w:val="20"/>
      </w:rPr>
      <w:t xml:space="preserve">Note: Notification requests do not guarantee payment for services provided and are subject to eligibility review.  </w:t>
    </w:r>
    <w:r>
      <w:rPr>
        <w:rFonts w:ascii="Didot" w:hAnsi="Didot"/>
        <w:i/>
        <w:sz w:val="12"/>
        <w:szCs w:val="20"/>
      </w:rPr>
      <w:t xml:space="preserve">Updated  </w:t>
    </w:r>
    <w:r w:rsidR="00450415">
      <w:rPr>
        <w:rFonts w:ascii="Didot" w:hAnsi="Didot"/>
        <w:i/>
        <w:sz w:val="12"/>
        <w:szCs w:val="20"/>
      </w:rPr>
      <w:t>2/2</w:t>
    </w:r>
    <w:r w:rsidR="00ED4CAD">
      <w:rPr>
        <w:rFonts w:ascii="Didot" w:hAnsi="Didot"/>
        <w:i/>
        <w:sz w:val="12"/>
        <w:szCs w:val="20"/>
      </w:rPr>
      <w:t>4</w:t>
    </w:r>
    <w:r>
      <w:rPr>
        <w:rFonts w:ascii="Didot" w:hAnsi="Didot"/>
        <w:i/>
        <w:sz w:val="12"/>
        <w:szCs w:val="20"/>
      </w:rPr>
      <w:t>/2020</w:t>
    </w:r>
    <w:r w:rsidRPr="00F47826">
      <w:rPr>
        <w:rFonts w:ascii="Didot" w:hAnsi="Didot"/>
      </w:rPr>
      <w:tab/>
    </w:r>
    <w:r w:rsidRPr="00F47826">
      <w:rPr>
        <w:rStyle w:val="PageNumber"/>
        <w:rFonts w:ascii="Didot" w:hAnsi="Didot"/>
      </w:rPr>
      <w:fldChar w:fldCharType="begin"/>
    </w:r>
    <w:r w:rsidRPr="00F47826">
      <w:rPr>
        <w:rStyle w:val="PageNumber"/>
        <w:rFonts w:ascii="Didot" w:hAnsi="Didot"/>
      </w:rPr>
      <w:instrText xml:space="preserve"> PAGE </w:instrText>
    </w:r>
    <w:r w:rsidRPr="00F47826">
      <w:rPr>
        <w:rStyle w:val="PageNumber"/>
        <w:rFonts w:ascii="Didot" w:hAnsi="Didot"/>
      </w:rPr>
      <w:fldChar w:fldCharType="separate"/>
    </w:r>
    <w:r w:rsidRPr="00F47826">
      <w:rPr>
        <w:rStyle w:val="PageNumber"/>
        <w:rFonts w:ascii="Didot" w:hAnsi="Didot"/>
        <w:noProof/>
      </w:rPr>
      <w:t>1</w:t>
    </w:r>
    <w:r w:rsidRPr="00F47826">
      <w:rPr>
        <w:rStyle w:val="PageNumber"/>
        <w:rFonts w:ascii="Didot" w:hAnsi="Dido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7F4B2" w14:textId="77777777" w:rsidR="00D61CAF" w:rsidRDefault="00D61CAF">
      <w:r>
        <w:separator/>
      </w:r>
    </w:p>
  </w:footnote>
  <w:footnote w:type="continuationSeparator" w:id="0">
    <w:p w14:paraId="2BAEDC87" w14:textId="77777777" w:rsidR="00D61CAF" w:rsidRDefault="00D61C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FB8E4F" w14:textId="77777777" w:rsidR="00D61CAF" w:rsidRDefault="00D61CAF" w:rsidP="0069217B">
    <w:pPr>
      <w:pStyle w:val="Header"/>
      <w:jc w:val="cent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0BF8E85" wp14:editId="7FCB8471">
          <wp:simplePos x="0" y="0"/>
          <wp:positionH relativeFrom="margin">
            <wp:posOffset>2709545</wp:posOffset>
          </wp:positionH>
          <wp:positionV relativeFrom="margin">
            <wp:posOffset>-941705</wp:posOffset>
          </wp:positionV>
          <wp:extent cx="1837690" cy="1837690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7690" cy="1837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9720E"/>
    <w:multiLevelType w:val="hybridMultilevel"/>
    <w:tmpl w:val="D64CCE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56B3F"/>
    <w:multiLevelType w:val="hybridMultilevel"/>
    <w:tmpl w:val="D7D6B7C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5127A"/>
    <w:multiLevelType w:val="hybridMultilevel"/>
    <w:tmpl w:val="FCDC0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661309"/>
    <w:multiLevelType w:val="hybridMultilevel"/>
    <w:tmpl w:val="8A9E588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9B4BF0"/>
    <w:multiLevelType w:val="hybridMultilevel"/>
    <w:tmpl w:val="F740F19A"/>
    <w:lvl w:ilvl="0" w:tplc="4566E7CA">
      <w:start w:val="1"/>
      <w:numFmt w:val="decimal"/>
      <w:lvlText w:val="%1."/>
      <w:lvlJc w:val="right"/>
      <w:pPr>
        <w:ind w:left="1080" w:hanging="360"/>
      </w:pPr>
      <w:rPr>
        <w:rFonts w:ascii="Calibri" w:hAnsi="Calibri" w:hint="default"/>
        <w:b w:val="0"/>
        <w:i w:val="0"/>
        <w:w w:val="99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A347E6"/>
    <w:multiLevelType w:val="hybridMultilevel"/>
    <w:tmpl w:val="327AFF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A8D2B24"/>
    <w:multiLevelType w:val="hybridMultilevel"/>
    <w:tmpl w:val="A4BC4A90"/>
    <w:lvl w:ilvl="0" w:tplc="5F0CE87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D5B2650"/>
    <w:multiLevelType w:val="hybridMultilevel"/>
    <w:tmpl w:val="E410F5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D05630"/>
    <w:multiLevelType w:val="hybridMultilevel"/>
    <w:tmpl w:val="5348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093C36"/>
    <w:multiLevelType w:val="hybridMultilevel"/>
    <w:tmpl w:val="B55C1B0E"/>
    <w:lvl w:ilvl="0" w:tplc="6994CE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95D2DA1"/>
    <w:multiLevelType w:val="hybridMultilevel"/>
    <w:tmpl w:val="5554F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0"/>
  </w:num>
  <w:num w:numId="5">
    <w:abstractNumId w:val="1"/>
  </w:num>
  <w:num w:numId="6">
    <w:abstractNumId w:val="6"/>
  </w:num>
  <w:num w:numId="7">
    <w:abstractNumId w:val="3"/>
  </w:num>
  <w:num w:numId="8">
    <w:abstractNumId w:val="2"/>
  </w:num>
  <w:num w:numId="9">
    <w:abstractNumId w:val="9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ZnjR9Os/Hp79Jq4IKcFQVSUKBwb7QFu4jnNuLOBLfuEXJOBXCN3Jhf10kXQ7SnOK8teaeeTXhVjPxu2I6NAO/w==" w:salt="y9jUjhY7IWdkUpzW97rw5Q==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3MTQwNjE2tjA0MDNQ0lEKTi0uzszPAykwrAUAP/LwoCwAAAA="/>
  </w:docVars>
  <w:rsids>
    <w:rsidRoot w:val="00B506F7"/>
    <w:rsid w:val="00004D6D"/>
    <w:rsid w:val="000075D2"/>
    <w:rsid w:val="00012585"/>
    <w:rsid w:val="00017C04"/>
    <w:rsid w:val="00020AAE"/>
    <w:rsid w:val="0002167A"/>
    <w:rsid w:val="00024C5C"/>
    <w:rsid w:val="0002522C"/>
    <w:rsid w:val="000252BB"/>
    <w:rsid w:val="00025DC2"/>
    <w:rsid w:val="00031111"/>
    <w:rsid w:val="000351A1"/>
    <w:rsid w:val="0004346C"/>
    <w:rsid w:val="00050C1F"/>
    <w:rsid w:val="00052280"/>
    <w:rsid w:val="00053BEA"/>
    <w:rsid w:val="0005463C"/>
    <w:rsid w:val="00061D16"/>
    <w:rsid w:val="00063B41"/>
    <w:rsid w:val="00065FBB"/>
    <w:rsid w:val="00070799"/>
    <w:rsid w:val="00072D21"/>
    <w:rsid w:val="00076A5C"/>
    <w:rsid w:val="000830A5"/>
    <w:rsid w:val="00085700"/>
    <w:rsid w:val="00094104"/>
    <w:rsid w:val="00094CD5"/>
    <w:rsid w:val="000A08E0"/>
    <w:rsid w:val="000A185D"/>
    <w:rsid w:val="000B417A"/>
    <w:rsid w:val="000C6880"/>
    <w:rsid w:val="000D7A84"/>
    <w:rsid w:val="000E2261"/>
    <w:rsid w:val="000F1032"/>
    <w:rsid w:val="00105FFA"/>
    <w:rsid w:val="00106961"/>
    <w:rsid w:val="00111E23"/>
    <w:rsid w:val="00111E76"/>
    <w:rsid w:val="00113ECE"/>
    <w:rsid w:val="00122D68"/>
    <w:rsid w:val="001232F2"/>
    <w:rsid w:val="00125F59"/>
    <w:rsid w:val="00134196"/>
    <w:rsid w:val="00136DCE"/>
    <w:rsid w:val="00140FE5"/>
    <w:rsid w:val="00143C60"/>
    <w:rsid w:val="00151207"/>
    <w:rsid w:val="00153AF6"/>
    <w:rsid w:val="00153C76"/>
    <w:rsid w:val="001566DC"/>
    <w:rsid w:val="0015727B"/>
    <w:rsid w:val="00157FBD"/>
    <w:rsid w:val="00162E23"/>
    <w:rsid w:val="00163EBE"/>
    <w:rsid w:val="001712E1"/>
    <w:rsid w:val="00173528"/>
    <w:rsid w:val="00174C0B"/>
    <w:rsid w:val="00175658"/>
    <w:rsid w:val="0018526C"/>
    <w:rsid w:val="0019756B"/>
    <w:rsid w:val="001A2793"/>
    <w:rsid w:val="001B2F41"/>
    <w:rsid w:val="001B415B"/>
    <w:rsid w:val="001B66C0"/>
    <w:rsid w:val="001C052C"/>
    <w:rsid w:val="001C700E"/>
    <w:rsid w:val="001D6E5D"/>
    <w:rsid w:val="001E0AFF"/>
    <w:rsid w:val="001E120F"/>
    <w:rsid w:val="001F125E"/>
    <w:rsid w:val="001F29CE"/>
    <w:rsid w:val="001F3337"/>
    <w:rsid w:val="001F4CC9"/>
    <w:rsid w:val="00202FF6"/>
    <w:rsid w:val="00207DCF"/>
    <w:rsid w:val="00221930"/>
    <w:rsid w:val="002348B3"/>
    <w:rsid w:val="00235321"/>
    <w:rsid w:val="0023562E"/>
    <w:rsid w:val="0023616C"/>
    <w:rsid w:val="00240346"/>
    <w:rsid w:val="00246345"/>
    <w:rsid w:val="00247480"/>
    <w:rsid w:val="002528F6"/>
    <w:rsid w:val="00264657"/>
    <w:rsid w:val="00281182"/>
    <w:rsid w:val="00282C95"/>
    <w:rsid w:val="002902B3"/>
    <w:rsid w:val="00296B76"/>
    <w:rsid w:val="00296E2F"/>
    <w:rsid w:val="002A5A50"/>
    <w:rsid w:val="002B0C62"/>
    <w:rsid w:val="002B3BD3"/>
    <w:rsid w:val="002D1501"/>
    <w:rsid w:val="002D1B02"/>
    <w:rsid w:val="002D6651"/>
    <w:rsid w:val="002D7753"/>
    <w:rsid w:val="002E1C99"/>
    <w:rsid w:val="002E6716"/>
    <w:rsid w:val="002F3710"/>
    <w:rsid w:val="002F5DC4"/>
    <w:rsid w:val="0030518D"/>
    <w:rsid w:val="0030651A"/>
    <w:rsid w:val="003122C9"/>
    <w:rsid w:val="00313F19"/>
    <w:rsid w:val="0031516F"/>
    <w:rsid w:val="00315FA5"/>
    <w:rsid w:val="0032164D"/>
    <w:rsid w:val="00331494"/>
    <w:rsid w:val="003345D7"/>
    <w:rsid w:val="0034554B"/>
    <w:rsid w:val="003552B5"/>
    <w:rsid w:val="00363F7A"/>
    <w:rsid w:val="003646BC"/>
    <w:rsid w:val="00370766"/>
    <w:rsid w:val="00373A37"/>
    <w:rsid w:val="003770EB"/>
    <w:rsid w:val="00383D10"/>
    <w:rsid w:val="00394ADE"/>
    <w:rsid w:val="003B21FF"/>
    <w:rsid w:val="003B3BC4"/>
    <w:rsid w:val="003C18ED"/>
    <w:rsid w:val="003C1F1B"/>
    <w:rsid w:val="003C7D53"/>
    <w:rsid w:val="003D03BA"/>
    <w:rsid w:val="003D1EFC"/>
    <w:rsid w:val="003D63D4"/>
    <w:rsid w:val="003E2777"/>
    <w:rsid w:val="003E44E6"/>
    <w:rsid w:val="003F11BE"/>
    <w:rsid w:val="003F2F91"/>
    <w:rsid w:val="003F3209"/>
    <w:rsid w:val="00401E31"/>
    <w:rsid w:val="00406216"/>
    <w:rsid w:val="004113C5"/>
    <w:rsid w:val="004205A1"/>
    <w:rsid w:val="00420CC4"/>
    <w:rsid w:val="00433C4E"/>
    <w:rsid w:val="00441925"/>
    <w:rsid w:val="004445B8"/>
    <w:rsid w:val="00447DBB"/>
    <w:rsid w:val="00450415"/>
    <w:rsid w:val="00460AEF"/>
    <w:rsid w:val="0046519F"/>
    <w:rsid w:val="00465806"/>
    <w:rsid w:val="0047639C"/>
    <w:rsid w:val="00477D62"/>
    <w:rsid w:val="00486738"/>
    <w:rsid w:val="0049771D"/>
    <w:rsid w:val="004A5626"/>
    <w:rsid w:val="004A7EF3"/>
    <w:rsid w:val="004B3C0F"/>
    <w:rsid w:val="004B4BEA"/>
    <w:rsid w:val="004B5FC2"/>
    <w:rsid w:val="004C4ED5"/>
    <w:rsid w:val="004D04ED"/>
    <w:rsid w:val="004E7129"/>
    <w:rsid w:val="004E7327"/>
    <w:rsid w:val="004F0139"/>
    <w:rsid w:val="004F316A"/>
    <w:rsid w:val="004F5707"/>
    <w:rsid w:val="005072FA"/>
    <w:rsid w:val="00514EDE"/>
    <w:rsid w:val="00523BE3"/>
    <w:rsid w:val="00524094"/>
    <w:rsid w:val="00527F5C"/>
    <w:rsid w:val="00564005"/>
    <w:rsid w:val="00565697"/>
    <w:rsid w:val="005826F5"/>
    <w:rsid w:val="005858C8"/>
    <w:rsid w:val="005943A4"/>
    <w:rsid w:val="00596EB2"/>
    <w:rsid w:val="005A4BC1"/>
    <w:rsid w:val="005A61D3"/>
    <w:rsid w:val="005B32D1"/>
    <w:rsid w:val="005B6B43"/>
    <w:rsid w:val="005C0426"/>
    <w:rsid w:val="005C0CEB"/>
    <w:rsid w:val="005C3EC8"/>
    <w:rsid w:val="005C4214"/>
    <w:rsid w:val="005C5184"/>
    <w:rsid w:val="005D42B9"/>
    <w:rsid w:val="005D4988"/>
    <w:rsid w:val="005E14B4"/>
    <w:rsid w:val="005E17F3"/>
    <w:rsid w:val="005E446A"/>
    <w:rsid w:val="005E502B"/>
    <w:rsid w:val="005F0764"/>
    <w:rsid w:val="005F3ACA"/>
    <w:rsid w:val="005F4578"/>
    <w:rsid w:val="005F63E0"/>
    <w:rsid w:val="005F708B"/>
    <w:rsid w:val="00601D89"/>
    <w:rsid w:val="006035D6"/>
    <w:rsid w:val="00611B78"/>
    <w:rsid w:val="00612ED5"/>
    <w:rsid w:val="006135DE"/>
    <w:rsid w:val="00623087"/>
    <w:rsid w:val="0063062A"/>
    <w:rsid w:val="006314A0"/>
    <w:rsid w:val="00632EDA"/>
    <w:rsid w:val="00640461"/>
    <w:rsid w:val="00641DA0"/>
    <w:rsid w:val="00652E90"/>
    <w:rsid w:val="006550E2"/>
    <w:rsid w:val="00661A10"/>
    <w:rsid w:val="00670C3F"/>
    <w:rsid w:val="00670DF0"/>
    <w:rsid w:val="00673658"/>
    <w:rsid w:val="00676F9B"/>
    <w:rsid w:val="0067751E"/>
    <w:rsid w:val="00680D6F"/>
    <w:rsid w:val="0068134D"/>
    <w:rsid w:val="00681B8A"/>
    <w:rsid w:val="0069217B"/>
    <w:rsid w:val="006945E6"/>
    <w:rsid w:val="006A1BE7"/>
    <w:rsid w:val="006A5E65"/>
    <w:rsid w:val="006B0C53"/>
    <w:rsid w:val="006B1AD6"/>
    <w:rsid w:val="006B1CD8"/>
    <w:rsid w:val="006C5240"/>
    <w:rsid w:val="006E38A3"/>
    <w:rsid w:val="006E4361"/>
    <w:rsid w:val="006E5856"/>
    <w:rsid w:val="006F2315"/>
    <w:rsid w:val="0070158C"/>
    <w:rsid w:val="00702326"/>
    <w:rsid w:val="00710412"/>
    <w:rsid w:val="00711EC6"/>
    <w:rsid w:val="00712E47"/>
    <w:rsid w:val="007133F7"/>
    <w:rsid w:val="00720ACE"/>
    <w:rsid w:val="00725A0D"/>
    <w:rsid w:val="007268BE"/>
    <w:rsid w:val="007323B9"/>
    <w:rsid w:val="00734FF9"/>
    <w:rsid w:val="007412BB"/>
    <w:rsid w:val="007457FD"/>
    <w:rsid w:val="00753203"/>
    <w:rsid w:val="00762C99"/>
    <w:rsid w:val="00792EB5"/>
    <w:rsid w:val="00795860"/>
    <w:rsid w:val="00797381"/>
    <w:rsid w:val="007A19DB"/>
    <w:rsid w:val="007A25B1"/>
    <w:rsid w:val="007B59B2"/>
    <w:rsid w:val="007B5C4C"/>
    <w:rsid w:val="007C3476"/>
    <w:rsid w:val="007D4C2D"/>
    <w:rsid w:val="007D6949"/>
    <w:rsid w:val="007E018B"/>
    <w:rsid w:val="007E4C39"/>
    <w:rsid w:val="007E611F"/>
    <w:rsid w:val="007F2161"/>
    <w:rsid w:val="007F701C"/>
    <w:rsid w:val="007F7848"/>
    <w:rsid w:val="00814508"/>
    <w:rsid w:val="0082469D"/>
    <w:rsid w:val="008250AB"/>
    <w:rsid w:val="008273DD"/>
    <w:rsid w:val="008333C5"/>
    <w:rsid w:val="00863B7E"/>
    <w:rsid w:val="008643E4"/>
    <w:rsid w:val="00865FF1"/>
    <w:rsid w:val="00866742"/>
    <w:rsid w:val="0087002E"/>
    <w:rsid w:val="00881212"/>
    <w:rsid w:val="00893D26"/>
    <w:rsid w:val="008A41DB"/>
    <w:rsid w:val="008A4C9B"/>
    <w:rsid w:val="008B050C"/>
    <w:rsid w:val="008B474E"/>
    <w:rsid w:val="008B7D89"/>
    <w:rsid w:val="008C2B62"/>
    <w:rsid w:val="008C3277"/>
    <w:rsid w:val="008D06D1"/>
    <w:rsid w:val="008D648C"/>
    <w:rsid w:val="008F0EAD"/>
    <w:rsid w:val="008F119A"/>
    <w:rsid w:val="008F345B"/>
    <w:rsid w:val="008F3D52"/>
    <w:rsid w:val="008F55BC"/>
    <w:rsid w:val="008F76A6"/>
    <w:rsid w:val="0091053E"/>
    <w:rsid w:val="009116AE"/>
    <w:rsid w:val="009117BE"/>
    <w:rsid w:val="0091633A"/>
    <w:rsid w:val="00923525"/>
    <w:rsid w:val="00925A26"/>
    <w:rsid w:val="00925F5E"/>
    <w:rsid w:val="00926B31"/>
    <w:rsid w:val="009325F2"/>
    <w:rsid w:val="00947F1E"/>
    <w:rsid w:val="009529AB"/>
    <w:rsid w:val="0096394C"/>
    <w:rsid w:val="009657B9"/>
    <w:rsid w:val="00965E16"/>
    <w:rsid w:val="00970090"/>
    <w:rsid w:val="00975FBA"/>
    <w:rsid w:val="00977019"/>
    <w:rsid w:val="009843CD"/>
    <w:rsid w:val="00985C7D"/>
    <w:rsid w:val="00993C2A"/>
    <w:rsid w:val="009B0F33"/>
    <w:rsid w:val="009B1C57"/>
    <w:rsid w:val="009B509E"/>
    <w:rsid w:val="009B5E24"/>
    <w:rsid w:val="009B7600"/>
    <w:rsid w:val="009B78E4"/>
    <w:rsid w:val="009C2156"/>
    <w:rsid w:val="009C2943"/>
    <w:rsid w:val="009D78E8"/>
    <w:rsid w:val="009E31EA"/>
    <w:rsid w:val="009E74B8"/>
    <w:rsid w:val="009F2E34"/>
    <w:rsid w:val="009F428A"/>
    <w:rsid w:val="009F5968"/>
    <w:rsid w:val="00A02109"/>
    <w:rsid w:val="00A0379D"/>
    <w:rsid w:val="00A03C2B"/>
    <w:rsid w:val="00A2700C"/>
    <w:rsid w:val="00A2720D"/>
    <w:rsid w:val="00A31086"/>
    <w:rsid w:val="00A3306D"/>
    <w:rsid w:val="00A366DA"/>
    <w:rsid w:val="00A654F7"/>
    <w:rsid w:val="00A66348"/>
    <w:rsid w:val="00A713D5"/>
    <w:rsid w:val="00A75562"/>
    <w:rsid w:val="00A77071"/>
    <w:rsid w:val="00A80334"/>
    <w:rsid w:val="00A83AC1"/>
    <w:rsid w:val="00A853BE"/>
    <w:rsid w:val="00A8723E"/>
    <w:rsid w:val="00AB281D"/>
    <w:rsid w:val="00AB3594"/>
    <w:rsid w:val="00AB432D"/>
    <w:rsid w:val="00AB665F"/>
    <w:rsid w:val="00AC4992"/>
    <w:rsid w:val="00AD29D6"/>
    <w:rsid w:val="00AE175C"/>
    <w:rsid w:val="00AE324D"/>
    <w:rsid w:val="00AF62DC"/>
    <w:rsid w:val="00B07C32"/>
    <w:rsid w:val="00B12077"/>
    <w:rsid w:val="00B13019"/>
    <w:rsid w:val="00B213FA"/>
    <w:rsid w:val="00B218C1"/>
    <w:rsid w:val="00B37109"/>
    <w:rsid w:val="00B37E49"/>
    <w:rsid w:val="00B40221"/>
    <w:rsid w:val="00B506F7"/>
    <w:rsid w:val="00B5553F"/>
    <w:rsid w:val="00B60AC5"/>
    <w:rsid w:val="00B6207E"/>
    <w:rsid w:val="00B70638"/>
    <w:rsid w:val="00B72328"/>
    <w:rsid w:val="00B74345"/>
    <w:rsid w:val="00B84041"/>
    <w:rsid w:val="00B94FD3"/>
    <w:rsid w:val="00BA69C2"/>
    <w:rsid w:val="00BB17AF"/>
    <w:rsid w:val="00BB1AF5"/>
    <w:rsid w:val="00BB6B8E"/>
    <w:rsid w:val="00BC0112"/>
    <w:rsid w:val="00BC3F45"/>
    <w:rsid w:val="00BE1421"/>
    <w:rsid w:val="00BE25DF"/>
    <w:rsid w:val="00BE2DDD"/>
    <w:rsid w:val="00BE58F7"/>
    <w:rsid w:val="00BF2AB6"/>
    <w:rsid w:val="00C16D20"/>
    <w:rsid w:val="00C171A8"/>
    <w:rsid w:val="00C20EC4"/>
    <w:rsid w:val="00C244F2"/>
    <w:rsid w:val="00C24723"/>
    <w:rsid w:val="00C255B8"/>
    <w:rsid w:val="00C2701E"/>
    <w:rsid w:val="00C33102"/>
    <w:rsid w:val="00C56DCA"/>
    <w:rsid w:val="00C574FB"/>
    <w:rsid w:val="00C62DA1"/>
    <w:rsid w:val="00C6717F"/>
    <w:rsid w:val="00C734DC"/>
    <w:rsid w:val="00C77E94"/>
    <w:rsid w:val="00C812CD"/>
    <w:rsid w:val="00C81F85"/>
    <w:rsid w:val="00C83F01"/>
    <w:rsid w:val="00C849CA"/>
    <w:rsid w:val="00C97E60"/>
    <w:rsid w:val="00CA0E42"/>
    <w:rsid w:val="00CB0208"/>
    <w:rsid w:val="00CB28D7"/>
    <w:rsid w:val="00CB56D8"/>
    <w:rsid w:val="00CC5DA1"/>
    <w:rsid w:val="00CC60A0"/>
    <w:rsid w:val="00CE52FF"/>
    <w:rsid w:val="00CE5992"/>
    <w:rsid w:val="00CE5FCB"/>
    <w:rsid w:val="00CF220C"/>
    <w:rsid w:val="00CF373B"/>
    <w:rsid w:val="00CF3A50"/>
    <w:rsid w:val="00CF44AA"/>
    <w:rsid w:val="00CF49FA"/>
    <w:rsid w:val="00CF6D1C"/>
    <w:rsid w:val="00D00F8B"/>
    <w:rsid w:val="00D06081"/>
    <w:rsid w:val="00D0795B"/>
    <w:rsid w:val="00D10483"/>
    <w:rsid w:val="00D152A6"/>
    <w:rsid w:val="00D24211"/>
    <w:rsid w:val="00D46288"/>
    <w:rsid w:val="00D46CFA"/>
    <w:rsid w:val="00D54B98"/>
    <w:rsid w:val="00D61CAF"/>
    <w:rsid w:val="00D61F71"/>
    <w:rsid w:val="00D625E1"/>
    <w:rsid w:val="00D73470"/>
    <w:rsid w:val="00D9203C"/>
    <w:rsid w:val="00D929B7"/>
    <w:rsid w:val="00D9380A"/>
    <w:rsid w:val="00D979A3"/>
    <w:rsid w:val="00DA03A6"/>
    <w:rsid w:val="00DA12D9"/>
    <w:rsid w:val="00DA2616"/>
    <w:rsid w:val="00DA731B"/>
    <w:rsid w:val="00DB03F3"/>
    <w:rsid w:val="00DB7086"/>
    <w:rsid w:val="00DC48B2"/>
    <w:rsid w:val="00DD0666"/>
    <w:rsid w:val="00DD1047"/>
    <w:rsid w:val="00DD75C7"/>
    <w:rsid w:val="00DE306C"/>
    <w:rsid w:val="00DF21A1"/>
    <w:rsid w:val="00DF6D76"/>
    <w:rsid w:val="00E11DF5"/>
    <w:rsid w:val="00E12B9B"/>
    <w:rsid w:val="00E21832"/>
    <w:rsid w:val="00E22A2E"/>
    <w:rsid w:val="00E253A7"/>
    <w:rsid w:val="00E3265D"/>
    <w:rsid w:val="00E3493B"/>
    <w:rsid w:val="00E42AE4"/>
    <w:rsid w:val="00E451F7"/>
    <w:rsid w:val="00E54555"/>
    <w:rsid w:val="00E6230C"/>
    <w:rsid w:val="00E639A7"/>
    <w:rsid w:val="00E644CF"/>
    <w:rsid w:val="00E65D3F"/>
    <w:rsid w:val="00E6764D"/>
    <w:rsid w:val="00E82B12"/>
    <w:rsid w:val="00E86F02"/>
    <w:rsid w:val="00E871E3"/>
    <w:rsid w:val="00E873E1"/>
    <w:rsid w:val="00E907DD"/>
    <w:rsid w:val="00E95C96"/>
    <w:rsid w:val="00E95CD9"/>
    <w:rsid w:val="00EB0823"/>
    <w:rsid w:val="00EB5D29"/>
    <w:rsid w:val="00EC04D9"/>
    <w:rsid w:val="00ED4CAD"/>
    <w:rsid w:val="00EE0929"/>
    <w:rsid w:val="00EF38E9"/>
    <w:rsid w:val="00EF56FF"/>
    <w:rsid w:val="00F03BD5"/>
    <w:rsid w:val="00F16FE8"/>
    <w:rsid w:val="00F21902"/>
    <w:rsid w:val="00F232A7"/>
    <w:rsid w:val="00F25708"/>
    <w:rsid w:val="00F306F2"/>
    <w:rsid w:val="00F31FCD"/>
    <w:rsid w:val="00F456F2"/>
    <w:rsid w:val="00F47826"/>
    <w:rsid w:val="00F52444"/>
    <w:rsid w:val="00F6679E"/>
    <w:rsid w:val="00F80725"/>
    <w:rsid w:val="00F82737"/>
    <w:rsid w:val="00F97F2E"/>
    <w:rsid w:val="00FB02E7"/>
    <w:rsid w:val="00FB0CEC"/>
    <w:rsid w:val="00FB59AF"/>
    <w:rsid w:val="00FC0BAF"/>
    <w:rsid w:val="00FC4BF9"/>
    <w:rsid w:val="00FD3CFE"/>
    <w:rsid w:val="00FD4E54"/>
    <w:rsid w:val="00FD681A"/>
    <w:rsid w:val="00FE5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77702039"/>
  <w15:chartTrackingRefBased/>
  <w15:docId w15:val="{3DCD5DC2-E52A-4380-9384-3C641703E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14A0"/>
    <w:rPr>
      <w:rFonts w:ascii="Garamond" w:hAnsi="Garamond"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locked/>
    <w:rsid w:val="00050C1F"/>
    <w:pPr>
      <w:keepNext/>
      <w:outlineLvl w:val="6"/>
    </w:pPr>
    <w:rPr>
      <w:rFonts w:ascii="Arial" w:hAnsi="Arial" w:cs="Arial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link w:val="Heading7"/>
    <w:semiHidden/>
    <w:locked/>
    <w:rsid w:val="002F3710"/>
    <w:rPr>
      <w:rFonts w:ascii="Calibri" w:hAnsi="Calibri" w:cs="Times New Roman"/>
      <w:sz w:val="24"/>
      <w:szCs w:val="24"/>
    </w:rPr>
  </w:style>
  <w:style w:type="table" w:styleId="TableGrid">
    <w:name w:val="Table Grid"/>
    <w:basedOn w:val="TableNormal"/>
    <w:rsid w:val="007023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E22A2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sid w:val="002F3710"/>
    <w:rPr>
      <w:rFonts w:ascii="Garamond" w:hAnsi="Garamond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E22A2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2F3710"/>
    <w:rPr>
      <w:rFonts w:ascii="Garamond" w:hAnsi="Garamond" w:cs="Times New Roman"/>
      <w:sz w:val="24"/>
      <w:szCs w:val="24"/>
    </w:rPr>
  </w:style>
  <w:style w:type="character" w:styleId="PageNumber">
    <w:name w:val="page number"/>
    <w:rsid w:val="00E22A2E"/>
    <w:rPr>
      <w:rFonts w:cs="Times New Roman"/>
    </w:rPr>
  </w:style>
  <w:style w:type="paragraph" w:styleId="BalloonText">
    <w:name w:val="Balloon Text"/>
    <w:basedOn w:val="Normal"/>
    <w:link w:val="BalloonTextChar"/>
    <w:rsid w:val="009F42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F428A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rsid w:val="00970090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0090"/>
    <w:rPr>
      <w:sz w:val="20"/>
      <w:szCs w:val="20"/>
    </w:rPr>
  </w:style>
  <w:style w:type="character" w:customStyle="1" w:styleId="CommentTextChar">
    <w:name w:val="Comment Text Char"/>
    <w:link w:val="CommentText"/>
    <w:rsid w:val="00970090"/>
    <w:rPr>
      <w:rFonts w:ascii="Garamond" w:hAnsi="Garamond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0090"/>
    <w:rPr>
      <w:b/>
      <w:bCs/>
    </w:rPr>
  </w:style>
  <w:style w:type="character" w:customStyle="1" w:styleId="CommentSubjectChar">
    <w:name w:val="Comment Subject Char"/>
    <w:link w:val="CommentSubject"/>
    <w:rsid w:val="00970090"/>
    <w:rPr>
      <w:rFonts w:ascii="Garamond" w:hAnsi="Garamond"/>
      <w:b/>
      <w:bCs/>
      <w:lang w:eastAsia="en-US"/>
    </w:rPr>
  </w:style>
  <w:style w:type="character" w:styleId="Hyperlink">
    <w:name w:val="Hyperlink"/>
    <w:rsid w:val="00D46CF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82737"/>
    <w:pPr>
      <w:ind w:left="720"/>
      <w:contextualSpacing/>
    </w:pPr>
  </w:style>
  <w:style w:type="character" w:styleId="UnresolvedMention">
    <w:name w:val="Unresolved Mention"/>
    <w:uiPriority w:val="99"/>
    <w:semiHidden/>
    <w:unhideWhenUsed/>
    <w:rsid w:val="00926B31"/>
    <w:rPr>
      <w:color w:val="605E5C"/>
      <w:shd w:val="clear" w:color="auto" w:fill="E1DFDD"/>
    </w:rPr>
  </w:style>
  <w:style w:type="paragraph" w:customStyle="1" w:styleId="Default">
    <w:name w:val="Default"/>
    <w:rsid w:val="005C0CEB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prequest@tmbho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E394E8-370D-418B-B132-E1B3F92B1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6</Words>
  <Characters>2487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S OF AMERICA WESTERN WASHINGTON</vt:lpstr>
    </vt:vector>
  </TitlesOfParts>
  <Company>North Sound Mental Health Administration</Company>
  <LinksUpToDate>false</LinksUpToDate>
  <CharactersWithSpaces>2918</CharactersWithSpaces>
  <SharedDoc>false</SharedDoc>
  <HLinks>
    <vt:vector size="6" baseType="variant">
      <vt:variant>
        <vt:i4>6815808</vt:i4>
      </vt:variant>
      <vt:variant>
        <vt:i4>105</vt:i4>
      </vt:variant>
      <vt:variant>
        <vt:i4>0</vt:i4>
      </vt:variant>
      <vt:variant>
        <vt:i4>5</vt:i4>
      </vt:variant>
      <vt:variant>
        <vt:lpwstr>mailto:iprequest@tmb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S OF AMERICA WESTERN WASHINGTON</dc:title>
  <dc:subject/>
  <dc:creator>rebecca_pate</dc:creator>
  <cp:keywords/>
  <cp:lastModifiedBy>Emily Jensen</cp:lastModifiedBy>
  <cp:revision>2</cp:revision>
  <cp:lastPrinted>2020-02-24T20:47:00Z</cp:lastPrinted>
  <dcterms:created xsi:type="dcterms:W3CDTF">2020-10-14T19:10:00Z</dcterms:created>
  <dcterms:modified xsi:type="dcterms:W3CDTF">2020-10-14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